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3F203" w14:textId="473D6393" w:rsidR="00302065" w:rsidRPr="000716B4" w:rsidRDefault="00203F6A" w:rsidP="00325217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716B4">
        <w:rPr>
          <w:rFonts w:ascii="TH SarabunPSK" w:hAnsi="TH SarabunPSK" w:cs="TH SarabunPSK"/>
          <w:b/>
          <w:bCs/>
          <w:sz w:val="36"/>
          <w:szCs w:val="36"/>
          <w:cs/>
        </w:rPr>
        <w:t>ร่าง</w:t>
      </w:r>
      <w:r w:rsidR="00302065" w:rsidRPr="000716B4">
        <w:rPr>
          <w:rFonts w:ascii="TH SarabunPSK" w:hAnsi="TH SarabunPSK" w:cs="TH SarabunPSK"/>
          <w:b/>
          <w:bCs/>
          <w:sz w:val="36"/>
          <w:szCs w:val="36"/>
          <w:cs/>
        </w:rPr>
        <w:t xml:space="preserve">ขอบเขตของงาน </w:t>
      </w:r>
      <w:r w:rsidR="00302065" w:rsidRPr="000716B4">
        <w:rPr>
          <w:rFonts w:ascii="TH SarabunPSK" w:hAnsi="TH SarabunPSK" w:cs="TH SarabunPSK"/>
          <w:b/>
          <w:bCs/>
          <w:sz w:val="36"/>
          <w:szCs w:val="36"/>
        </w:rPr>
        <w:t>(Term of Reference : TOR)</w:t>
      </w:r>
    </w:p>
    <w:p w14:paraId="34996E7A" w14:textId="1407E911" w:rsidR="00035370" w:rsidRPr="000716B4" w:rsidRDefault="00203F6A" w:rsidP="000716B4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color w:val="000000" w:themeColor="text1"/>
          <w:sz w:val="36"/>
          <w:szCs w:val="36"/>
          <w:cs/>
        </w:rPr>
      </w:pPr>
      <w:r w:rsidRPr="000716B4">
        <w:rPr>
          <w:rFonts w:ascii="TH SarabunPSK" w:hAnsi="TH SarabunPSK" w:cs="TH SarabunPSK"/>
          <w:b/>
          <w:bCs/>
          <w:sz w:val="36"/>
          <w:szCs w:val="36"/>
          <w:cs/>
        </w:rPr>
        <w:t>โครงการ</w:t>
      </w:r>
      <w:r w:rsidR="000716B4" w:rsidRPr="000716B4">
        <w:rPr>
          <w:rFonts w:ascii="TH SarabunPSK" w:hAnsi="TH SarabunPSK" w:cs="TH SarabunPSK"/>
          <w:b/>
          <w:bCs/>
          <w:sz w:val="36"/>
          <w:szCs w:val="36"/>
        </w:rPr>
        <w:t>…………………</w:t>
      </w:r>
      <w:r w:rsidR="000716B4" w:rsidRPr="000716B4">
        <w:rPr>
          <w:rFonts w:ascii="TH SarabunPSK" w:hAnsi="TH SarabunPSK" w:cs="TH SarabunPSK"/>
          <w:b/>
          <w:bCs/>
          <w:sz w:val="36"/>
          <w:szCs w:val="36"/>
          <w:cs/>
        </w:rPr>
        <w:t>(ชื่อของพัสดุ)....................................</w:t>
      </w:r>
    </w:p>
    <w:p w14:paraId="7878C697" w14:textId="41CA568B" w:rsidR="003655C4" w:rsidRPr="000716B4" w:rsidRDefault="003655C4" w:rsidP="00325217">
      <w:pPr>
        <w:spacing w:after="0" w:line="240" w:lineRule="auto"/>
        <w:ind w:firstLine="720"/>
        <w:jc w:val="center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</w:rPr>
      </w:pPr>
    </w:p>
    <w:p w14:paraId="2B349D84" w14:textId="17A6BA9D" w:rsidR="00302065" w:rsidRPr="000716B4" w:rsidRDefault="000716B4" w:rsidP="00325217">
      <w:pPr>
        <w:spacing w:after="0" w:line="240" w:lineRule="auto"/>
        <w:rPr>
          <w:rFonts w:ascii="TH SarabunPSK" w:hAnsi="TH SarabunPSK" w:cs="TH SarabunPSK"/>
          <w:b/>
          <w:bCs/>
          <w:sz w:val="24"/>
          <w:szCs w:val="32"/>
        </w:rPr>
      </w:pPr>
      <w:r>
        <w:rPr>
          <w:rFonts w:ascii="TH SarabunPSK" w:hAnsi="TH SarabunPSK" w:cs="TH SarabunPSK" w:hint="cs"/>
          <w:b/>
          <w:bCs/>
          <w:sz w:val="24"/>
          <w:szCs w:val="32"/>
          <w:cs/>
        </w:rPr>
        <w:t>๑</w:t>
      </w:r>
      <w:r w:rsidR="00302065" w:rsidRPr="000716B4">
        <w:rPr>
          <w:rFonts w:ascii="TH SarabunPSK" w:hAnsi="TH SarabunPSK" w:cs="TH SarabunPSK"/>
          <w:b/>
          <w:bCs/>
          <w:sz w:val="24"/>
          <w:szCs w:val="32"/>
          <w:cs/>
        </w:rPr>
        <w:t xml:space="preserve">. </w:t>
      </w:r>
      <w:r w:rsidRPr="000716B4">
        <w:rPr>
          <w:rFonts w:ascii="TH SarabunPSK" w:hAnsi="TH SarabunPSK" w:cs="TH SarabunPSK"/>
          <w:b/>
          <w:bCs/>
          <w:sz w:val="24"/>
          <w:szCs w:val="32"/>
          <w:cs/>
        </w:rPr>
        <w:t>ความเป็นมา</w:t>
      </w:r>
      <w:r w:rsidR="00302065" w:rsidRPr="000716B4">
        <w:rPr>
          <w:rFonts w:ascii="TH SarabunPSK" w:hAnsi="TH SarabunPSK" w:cs="TH SarabunPSK"/>
          <w:b/>
          <w:bCs/>
          <w:sz w:val="24"/>
          <w:szCs w:val="32"/>
          <w:cs/>
        </w:rPr>
        <w:tab/>
      </w:r>
    </w:p>
    <w:p w14:paraId="4AE025A6" w14:textId="4D40D43A" w:rsidR="000716B4" w:rsidRPr="000716B4" w:rsidRDefault="007A719D" w:rsidP="007A719D">
      <w:pPr>
        <w:spacing w:after="0" w:line="240" w:lineRule="auto"/>
        <w:ind w:left="720"/>
        <w:jc w:val="both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Times New Roman" w:hAnsi="TH SarabunPSK" w:cs="TH SarabunPSK" w:hint="cs"/>
          <w:color w:val="000000" w:themeColor="text1"/>
          <w:sz w:val="32"/>
          <w:szCs w:val="32"/>
          <w:cs/>
        </w:rPr>
        <w:t>ด้วย.................................................................</w:t>
      </w:r>
    </w:p>
    <w:p w14:paraId="63069B5D" w14:textId="77777777" w:rsidR="000716B4" w:rsidRDefault="000716B4" w:rsidP="00325217">
      <w:pPr>
        <w:spacing w:after="0" w:line="240" w:lineRule="auto"/>
        <w:jc w:val="both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p w14:paraId="7D3011C9" w14:textId="0F832EE2" w:rsidR="000F4D9F" w:rsidRPr="000716B4" w:rsidRDefault="000716B4" w:rsidP="00325217">
      <w:pPr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</w:rPr>
      </w:pPr>
      <w:r w:rsidRPr="000716B4">
        <w:rPr>
          <w:rFonts w:ascii="TH SarabunPSK" w:eastAsia="Times New Roman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="00302065" w:rsidRPr="000716B4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 xml:space="preserve">. </w:t>
      </w:r>
      <w:r w:rsidR="00A23ECE" w:rsidRPr="000716B4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วัตถุประสงค์</w:t>
      </w:r>
    </w:p>
    <w:p w14:paraId="3827598F" w14:textId="1B3B93DB" w:rsidR="000E4952" w:rsidRPr="000716B4" w:rsidRDefault="000716B4" w:rsidP="00325217">
      <w:pPr>
        <w:spacing w:before="120"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๒.๑</w:t>
      </w:r>
      <w:r w:rsidRPr="000716B4">
        <w:rPr>
          <w:rFonts w:ascii="TH SarabunPSK" w:eastAsia="Times New Roman" w:hAnsi="TH SarabunPSK" w:cs="TH SarabunPSK"/>
          <w:sz w:val="32"/>
          <w:szCs w:val="32"/>
          <w:cs/>
        </w:rPr>
        <w:t xml:space="preserve"> เพื่อ...........................................</w:t>
      </w:r>
    </w:p>
    <w:p w14:paraId="2D546180" w14:textId="48971070" w:rsidR="000716B4" w:rsidRPr="000716B4" w:rsidRDefault="000716B4" w:rsidP="000716B4">
      <w:pPr>
        <w:spacing w:after="0" w:line="240" w:lineRule="auto"/>
        <w:ind w:firstLine="720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๒.๒ </w:t>
      </w:r>
      <w:r w:rsidRPr="000716B4">
        <w:rPr>
          <w:rFonts w:ascii="TH SarabunPSK" w:eastAsia="Times New Roman" w:hAnsi="TH SarabunPSK" w:cs="TH SarabunPSK"/>
          <w:sz w:val="32"/>
          <w:szCs w:val="32"/>
          <w:cs/>
        </w:rPr>
        <w:t>เพื่อ...........................................</w:t>
      </w:r>
    </w:p>
    <w:p w14:paraId="3B2D2CAD" w14:textId="2CCBA072" w:rsidR="003655C4" w:rsidRPr="000716B4" w:rsidRDefault="003655C4" w:rsidP="00325217">
      <w:pPr>
        <w:pStyle w:val="a3"/>
        <w:spacing w:after="0" w:line="240" w:lineRule="auto"/>
        <w:jc w:val="both"/>
        <w:rPr>
          <w:rFonts w:ascii="TH SarabunPSK" w:eastAsia="Times New Roman" w:hAnsi="TH SarabunPSK" w:cs="TH SarabunPSK"/>
          <w:color w:val="FF0000"/>
          <w:sz w:val="32"/>
          <w:szCs w:val="32"/>
        </w:rPr>
      </w:pPr>
    </w:p>
    <w:p w14:paraId="458E1803" w14:textId="5211630E" w:rsidR="00302065" w:rsidRPr="000716B4" w:rsidRDefault="000716B4" w:rsidP="00325217">
      <w:pPr>
        <w:tabs>
          <w:tab w:val="left" w:pos="1134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๓</w:t>
      </w:r>
      <w:r w:rsidR="00302065" w:rsidRPr="000716B4">
        <w:rPr>
          <w:rFonts w:ascii="TH SarabunPSK" w:hAnsi="TH SarabunPSK" w:cs="TH SarabunPSK"/>
          <w:b/>
          <w:bCs/>
          <w:sz w:val="32"/>
          <w:szCs w:val="32"/>
          <w:cs/>
        </w:rPr>
        <w:t>. คุณสมบัติผู้มีสิทธิเสนอราคา</w:t>
      </w:r>
    </w:p>
    <w:p w14:paraId="525AD7C1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๓.๑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มีความสามารถตามกฎหมาย</w:t>
      </w:r>
    </w:p>
    <w:p w14:paraId="10A61F76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๓.๒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ไม่เป็นบุคคลล้มละลาย</w:t>
      </w:r>
    </w:p>
    <w:p w14:paraId="27046790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๓.๓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ไม่อยู่ระหว่างเลิกกิจการ</w:t>
      </w:r>
    </w:p>
    <w:p w14:paraId="5CFD7F1E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๓.๔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ไม่เป็นบุคคลซึ่งอยู่ระหว่างถูกระงับการยื่นข้อเสนอหรือทำสัญญากับหน่วยงานของรัฐไว้ชั่วคราว เนื่องจากเป็นผู้ที่ไม่ผ่านเกณฑ์การประเมินผลการปฏิบัติงานของผู้ประกอบการตามระเบียบที่รัฐมนตรีว่าการกระทรวงการคลังกำหนดตามที่ประกาศเผยแพร่ในระบบเครือข่ายสารสนเทศของกรมบัญชีกลาง</w:t>
      </w:r>
    </w:p>
    <w:p w14:paraId="6919B8D6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๓.๕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ไม่เป็นบุคคลซึ่งถูกระบุชื่อไว้ในบัญชีรายชื่อผู้ทิ้งงานและได้แจ้งเวียนชื่อให้เป็นผู้ทิ้งงานของหน่วยงานของรัฐในระบบเครือข่ายสารสนเทศของกรมบัญชีกลาง ซึ่งรวมถึงนิติบุคคลที่ผู้ทิ้งงานเป็นหุ้นส่วนผู้จัดการ กรรมการผู้จัดการ ผู้บริหาร ผู้มีอำนาจในการดำเนินงานในกิจการของนิติบุคคลนั้นด้วย</w:t>
      </w:r>
    </w:p>
    <w:p w14:paraId="390B8C62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๓.๖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มีคุณสมบัติและไม่มีลักษณะต้องห้ามตามที่คณะกรรมการนโยบายการจัดซื้อจัดจ้างและการบริหารพัสดุภาครัฐกำหนดในราชกิจจา</w:t>
      </w:r>
      <w:proofErr w:type="spellStart"/>
      <w:r w:rsidR="00302065" w:rsidRPr="000716B4">
        <w:rPr>
          <w:rFonts w:ascii="TH SarabunPSK" w:hAnsi="TH SarabunPSK" w:cs="TH SarabunPSK"/>
          <w:sz w:val="32"/>
          <w:szCs w:val="32"/>
          <w:cs/>
        </w:rPr>
        <w:t>นุเ</w:t>
      </w:r>
      <w:proofErr w:type="spellEnd"/>
      <w:r w:rsidR="00302065" w:rsidRPr="000716B4">
        <w:rPr>
          <w:rFonts w:ascii="TH SarabunPSK" w:hAnsi="TH SarabunPSK" w:cs="TH SarabunPSK"/>
          <w:sz w:val="32"/>
          <w:szCs w:val="32"/>
          <w:cs/>
        </w:rPr>
        <w:t>บกษา</w:t>
      </w:r>
    </w:p>
    <w:p w14:paraId="62CC42B3" w14:textId="77777777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๓.๗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เป็นบุคคลธรรมดาหรือนิติบุคคล ผู้มีอาชีพขายพัสดุ</w:t>
      </w:r>
      <w:r w:rsidR="00203F6A" w:rsidRPr="000716B4">
        <w:rPr>
          <w:rFonts w:ascii="TH SarabunPSK" w:hAnsi="TH SarabunPSK" w:cs="TH SarabunPSK"/>
          <w:sz w:val="32"/>
          <w:szCs w:val="32"/>
          <w:cs/>
        </w:rPr>
        <w:t>ที่จะจัดซื้อจัดจ้าง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ดังกล่าว</w:t>
      </w:r>
    </w:p>
    <w:p w14:paraId="4BDB9A00" w14:textId="70AE76DB" w:rsidR="000716B4" w:rsidRDefault="000716B4" w:rsidP="000716B4">
      <w:pPr>
        <w:tabs>
          <w:tab w:val="left" w:pos="709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๓.</w:t>
      </w:r>
      <w:r w:rsidR="00427638">
        <w:rPr>
          <w:rFonts w:ascii="TH SarabunPSK" w:hAnsi="TH SarabunPSK" w:cs="TH SarabunPSK" w:hint="cs"/>
          <w:sz w:val="32"/>
          <w:szCs w:val="32"/>
          <w:cs/>
        </w:rPr>
        <w:t>๘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02065" w:rsidRPr="000716B4">
        <w:rPr>
          <w:rFonts w:ascii="TH SarabunPSK" w:hAnsi="TH SarabunPSK" w:cs="TH SarabunPSK"/>
          <w:sz w:val="32"/>
          <w:szCs w:val="32"/>
          <w:cs/>
        </w:rPr>
        <w:t>ไม่เป็นผู้ได้รับเอกสิทธิ์หรือความคุ้มกัน ซึ่งอาจปฏิเสธไม่ยอมขึ้นศาลไทย เว้นแต่รัฐบาลของผู้ยื่นข้อเสนอได้มีคำสั่งให้สละเอกสิทธิ์ความคุ้มกันเช่นว่านั้น</w:t>
      </w:r>
    </w:p>
    <w:p w14:paraId="1F0E6115" w14:textId="72914E4C" w:rsidR="000716B4" w:rsidRDefault="00DF7F0D" w:rsidP="00427638">
      <w:pPr>
        <w:tabs>
          <w:tab w:val="left" w:pos="1701"/>
        </w:tabs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</w:rPr>
        <w:t xml:space="preserve"> </w:t>
      </w:r>
    </w:p>
    <w:p w14:paraId="7A889F06" w14:textId="4193276A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49A736A" w14:textId="7602D537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716FC1A" w14:textId="567463CD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A87D6B7" w14:textId="2ED6AD07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6A1C73" w14:textId="158D0CD3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4E6F02" w14:textId="23D38CE1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8E1982B" w14:textId="36195BD9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8EF21D4" w14:textId="13AD7E19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89E8A9B" w14:textId="5873F38D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4FE2063" wp14:editId="73534548">
                <wp:simplePos x="0" y="0"/>
                <wp:positionH relativeFrom="margin">
                  <wp:align>center</wp:align>
                </wp:positionH>
                <wp:positionV relativeFrom="paragraph">
                  <wp:posOffset>286385</wp:posOffset>
                </wp:positionV>
                <wp:extent cx="7077075" cy="129540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77075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42C263" w14:textId="77777777" w:rsidR="000716B4" w:rsidRDefault="000716B4" w:rsidP="000716B4">
                            <w:pPr>
                              <w:pStyle w:val="a7"/>
                              <w:pBdr>
                                <w:bottom w:val="single" w:sz="6" w:space="1" w:color="auto"/>
                              </w:pBdr>
                              <w:rPr>
                                <w:rFonts w:ascii="TH SarabunIT๙" w:hAnsi="TH SarabunIT๙" w:cs="TH SarabunIT๙"/>
                                <w:sz w:val="28"/>
                              </w:rPr>
                            </w:pPr>
                          </w:p>
                          <w:p w14:paraId="59283D36" w14:textId="77777777" w:rsidR="000716B4" w:rsidRPr="002C00E4" w:rsidRDefault="000716B4" w:rsidP="000716B4">
                            <w:pPr>
                              <w:pStyle w:val="a7"/>
                              <w:jc w:val="center"/>
                              <w:rPr>
                                <w:rFonts w:ascii="TH SarabunIT๙" w:hAnsi="TH SarabunIT๙" w:cs="TH SarabunIT๙"/>
                                <w:b/>
                                <w:bCs/>
                                <w:sz w:val="28"/>
                              </w:rPr>
                            </w:pPr>
                            <w:r w:rsidRPr="002C00E4">
                              <w:rPr>
                                <w:rFonts w:ascii="TH SarabunIT๙" w:hAnsi="TH SarabunIT๙" w:cs="TH SarabunIT๙" w:hint="cs"/>
                                <w:b/>
                                <w:bCs/>
                                <w:sz w:val="28"/>
                                <w:cs/>
                              </w:rPr>
                              <w:t>คณะกรรมการร่างขอบเขตของงานหรือรายละเอียดคุณลักษณะเฉพาะของพัสดุ</w:t>
                            </w:r>
                          </w:p>
                          <w:p w14:paraId="77C11402" w14:textId="77777777" w:rsidR="000716B4" w:rsidRDefault="000716B4" w:rsidP="000716B4">
                            <w:pPr>
                              <w:pStyle w:val="a7"/>
                              <w:rPr>
                                <w:rFonts w:ascii="TH SarabunIT๙" w:hAnsi="TH SarabunIT๙" w:cs="TH SarabunIT๙"/>
                                <w:sz w:val="28"/>
                              </w:rPr>
                            </w:pPr>
                          </w:p>
                          <w:p w14:paraId="4529974C" w14:textId="77777777" w:rsidR="000716B4" w:rsidRDefault="000716B4" w:rsidP="000716B4">
                            <w:pPr>
                              <w:pStyle w:val="a7"/>
                              <w:rPr>
                                <w:rFonts w:ascii="TH SarabunIT๙" w:hAnsi="TH SarabunIT๙" w:cs="TH SarabunIT๙"/>
                                <w:sz w:val="28"/>
                              </w:rPr>
                            </w:pP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>ลงชื่อ 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>........</w:t>
                            </w: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>..................ประธานกรรมการ  ลงชื่อ 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>........</w:t>
                            </w: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>..................กรรมการ  ลงชื่อ 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>........</w:t>
                            </w: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 xml:space="preserve">..................กรรมการ </w:t>
                            </w:r>
                          </w:p>
                          <w:p w14:paraId="679E2123" w14:textId="77777777" w:rsidR="000716B4" w:rsidRDefault="000716B4" w:rsidP="000716B4">
                            <w:pPr>
                              <w:pStyle w:val="a7"/>
                            </w:pP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 xml:space="preserve">    (...................................................)                        (...................................................)                 (...................................................)    </w:t>
                            </w:r>
                          </w:p>
                          <w:p w14:paraId="386A3673" w14:textId="77777777" w:rsidR="000716B4" w:rsidRDefault="000716B4" w:rsidP="000716B4">
                            <w:pPr>
                              <w:pStyle w:val="a7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FE20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2.55pt;width:557.25pt;height:102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" fillcolor="white [3201]" stroked="f" strokeweight=".5pt">
                <v:textbox>
                  <w:txbxContent>
                    <w:p w14:paraId="6142C263" w14:textId="77777777" w:rsidR="000716B4" w:rsidRDefault="000716B4" w:rsidP="000716B4">
                      <w:pPr>
                        <w:pStyle w:val="a7"/>
                        <w:pBdr>
                          <w:bottom w:val="single" w:sz="6" w:space="1" w:color="auto"/>
                        </w:pBdr>
                        <w:rPr>
                          <w:rFonts w:ascii="TH SarabunIT๙" w:hAnsi="TH SarabunIT๙" w:cs="TH SarabunIT๙"/>
                          <w:sz w:val="28"/>
                        </w:rPr>
                      </w:pPr>
                    </w:p>
                    <w:p w14:paraId="59283D36" w14:textId="77777777" w:rsidR="000716B4" w:rsidRPr="002C00E4" w:rsidRDefault="000716B4" w:rsidP="000716B4">
                      <w:pPr>
                        <w:pStyle w:val="a7"/>
                        <w:jc w:val="center"/>
                        <w:rPr>
                          <w:rFonts w:ascii="TH SarabunIT๙" w:hAnsi="TH SarabunIT๙" w:cs="TH SarabunIT๙"/>
                          <w:b/>
                          <w:bCs/>
                          <w:sz w:val="28"/>
                        </w:rPr>
                      </w:pPr>
                      <w:r w:rsidRPr="002C00E4">
                        <w:rPr>
                          <w:rFonts w:ascii="TH SarabunIT๙" w:hAnsi="TH SarabunIT๙" w:cs="TH SarabunIT๙" w:hint="cs"/>
                          <w:b/>
                          <w:bCs/>
                          <w:sz w:val="28"/>
                          <w:cs/>
                        </w:rPr>
                        <w:t>คณะกรรมการร่างขอบเขตของงานหรือรายละเอียดคุณลักษณะเฉพาะของพัสดุ</w:t>
                      </w:r>
                    </w:p>
                    <w:p w14:paraId="77C11402" w14:textId="77777777" w:rsidR="000716B4" w:rsidRDefault="000716B4" w:rsidP="000716B4">
                      <w:pPr>
                        <w:pStyle w:val="a7"/>
                        <w:rPr>
                          <w:rFonts w:ascii="TH SarabunIT๙" w:hAnsi="TH SarabunIT๙" w:cs="TH SarabunIT๙"/>
                          <w:sz w:val="28"/>
                        </w:rPr>
                      </w:pPr>
                    </w:p>
                    <w:p w14:paraId="4529974C" w14:textId="77777777" w:rsidR="000716B4" w:rsidRDefault="000716B4" w:rsidP="000716B4">
                      <w:pPr>
                        <w:pStyle w:val="a7"/>
                        <w:rPr>
                          <w:rFonts w:ascii="TH SarabunIT๙" w:hAnsi="TH SarabunIT๙" w:cs="TH SarabunIT๙"/>
                          <w:sz w:val="28"/>
                        </w:rPr>
                      </w:pP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>ลงชื่อ ...................</w:t>
                      </w: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>........</w:t>
                      </w: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>..................ประธานกรรมการ  ลงชื่อ ...................</w:t>
                      </w: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>........</w:t>
                      </w: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>..................กรรมการ  ลงชื่อ ...................</w:t>
                      </w: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>........</w:t>
                      </w: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 xml:space="preserve">..................กรรมการ </w:t>
                      </w:r>
                    </w:p>
                    <w:p w14:paraId="679E2123" w14:textId="77777777" w:rsidR="000716B4" w:rsidRDefault="000716B4" w:rsidP="000716B4">
                      <w:pPr>
                        <w:pStyle w:val="a7"/>
                      </w:pP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 xml:space="preserve">    (...................................................)                        (...................................................)                 (...................................................)    </w:t>
                      </w:r>
                    </w:p>
                    <w:p w14:paraId="386A3673" w14:textId="77777777" w:rsidR="000716B4" w:rsidRDefault="000716B4" w:rsidP="000716B4">
                      <w:pPr>
                        <w:pStyle w:val="a7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BFDAD8" w14:textId="77777777" w:rsidR="00427638" w:rsidRDefault="00427638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59FCA43" w14:textId="449C79BF" w:rsidR="00302065" w:rsidRPr="00427638" w:rsidRDefault="000716B4" w:rsidP="00427638">
      <w:pPr>
        <w:tabs>
          <w:tab w:val="left" w:pos="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๔</w:t>
      </w:r>
      <w:r w:rsidR="00302065" w:rsidRPr="000716B4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302065" w:rsidRPr="000716B4">
        <w:rPr>
          <w:rFonts w:ascii="TH SarabunPSK" w:hAnsi="TH SarabunPSK" w:cs="TH SarabunPSK"/>
          <w:b/>
          <w:bCs/>
          <w:sz w:val="32"/>
          <w:szCs w:val="32"/>
          <w:cs/>
        </w:rPr>
        <w:t>รายละเอียดคุณลักษณะเฉพาะของพัสดุ</w:t>
      </w:r>
    </w:p>
    <w:p w14:paraId="5EE3894D" w14:textId="3F360229" w:rsidR="00E819AC" w:rsidRDefault="0022354B" w:rsidP="0022354B">
      <w:pPr>
        <w:pStyle w:val="ac"/>
        <w:tabs>
          <w:tab w:val="left" w:pos="709"/>
        </w:tabs>
        <w:spacing w:before="53"/>
        <w:ind w:left="0" w:right="111" w:firstLine="709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ครุภัณฑ์ห้องปฏิบัติการ................ จำนวน ๑ ชุด ประกอบด้วย</w:t>
      </w:r>
    </w:p>
    <w:p w14:paraId="15FDC254" w14:textId="115CAAF3" w:rsidR="0022354B" w:rsidRDefault="0022354B" w:rsidP="0022354B">
      <w:pPr>
        <w:pStyle w:val="ac"/>
        <w:tabs>
          <w:tab w:val="left" w:pos="709"/>
        </w:tabs>
        <w:spacing w:before="53"/>
        <w:ind w:left="0" w:right="111" w:firstLine="709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๔.๑ เครื่องคอมพิวเตอร์สำหรับงานประมวลผล จำนวน ๑ ชุด มีคุณลักษณะเฉพาะ ดังนี้</w:t>
      </w:r>
    </w:p>
    <w:p w14:paraId="2B16E872" w14:textId="43390A26" w:rsidR="0022354B" w:rsidRDefault="0022354B" w:rsidP="0022354B">
      <w:pPr>
        <w:pStyle w:val="ac"/>
        <w:tabs>
          <w:tab w:val="left" w:pos="709"/>
        </w:tabs>
        <w:spacing w:before="53"/>
        <w:ind w:left="0" w:right="111" w:firstLine="709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๔.๑.๑ ...................</w:t>
      </w:r>
    </w:p>
    <w:p w14:paraId="06B772C1" w14:textId="70553EF2" w:rsidR="0022354B" w:rsidRPr="000716B4" w:rsidRDefault="0022354B" w:rsidP="0022354B">
      <w:pPr>
        <w:pStyle w:val="ac"/>
        <w:tabs>
          <w:tab w:val="left" w:pos="709"/>
        </w:tabs>
        <w:spacing w:before="53"/>
        <w:ind w:left="0" w:right="111" w:firstLine="709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>๔.๒ ......................................</w:t>
      </w:r>
    </w:p>
    <w:p w14:paraId="776D924B" w14:textId="5BA57B18" w:rsidR="00E819AC" w:rsidRPr="0022354B" w:rsidRDefault="0022354B" w:rsidP="00E819AC">
      <w:pPr>
        <w:pStyle w:val="ac"/>
        <w:tabs>
          <w:tab w:val="left" w:pos="851"/>
        </w:tabs>
        <w:spacing w:before="53"/>
        <w:ind w:left="426" w:right="111"/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 w:rsidRPr="0022354B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(หมายเหตุ </w:t>
      </w:r>
      <w:r w:rsidRPr="0022354B">
        <w:rPr>
          <w:rFonts w:ascii="TH SarabunPSK" w:hAnsi="TH SarabunPSK" w:cs="TH SarabunPSK"/>
          <w:sz w:val="28"/>
          <w:szCs w:val="28"/>
          <w:lang w:bidi="th-TH"/>
        </w:rPr>
        <w:t xml:space="preserve">: </w:t>
      </w:r>
      <w:r w:rsidRPr="0022354B">
        <w:rPr>
          <w:rFonts w:ascii="TH SarabunPSK" w:hAnsi="TH SarabunPSK" w:cs="TH SarabunPSK" w:hint="cs"/>
          <w:sz w:val="28"/>
          <w:szCs w:val="28"/>
          <w:cs/>
          <w:lang w:bidi="th-TH"/>
        </w:rPr>
        <w:t>การกำหนดรายละเอียดคุณลักษณะของงานซื้อ เพื่อให้เป็นไปตามวัตถุประสงค์ที่ต้องการให้เกิดประโยชน์สูงสุด และสอดคล้องกับรายการเงินงบประมาณที่ได้รับการจัดสรร)</w:t>
      </w:r>
    </w:p>
    <w:p w14:paraId="636E5E80" w14:textId="77777777" w:rsidR="00427638" w:rsidRDefault="00427638" w:rsidP="00427638">
      <w:pPr>
        <w:pStyle w:val="ac"/>
        <w:tabs>
          <w:tab w:val="left" w:pos="851"/>
        </w:tabs>
        <w:spacing w:before="0"/>
        <w:ind w:left="0" w:right="114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4F8E8C87" w14:textId="561951AE" w:rsidR="00DF7F0D" w:rsidRPr="000716B4" w:rsidRDefault="00427638" w:rsidP="00427638">
      <w:pPr>
        <w:pStyle w:val="ac"/>
        <w:tabs>
          <w:tab w:val="left" w:pos="851"/>
        </w:tabs>
        <w:spacing w:before="0"/>
        <w:ind w:left="0" w:right="114"/>
        <w:jc w:val="thaiDistribute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๕</w:t>
      </w:r>
      <w:r w:rsidR="00DF7F0D" w:rsidRPr="000716B4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DF7F0D" w:rsidRPr="000716B4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กำหนด</w:t>
      </w:r>
      <w:r w:rsidR="00E819AC" w:rsidRPr="000716B4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เวลาส่งมอบพัสดุ</w:t>
      </w:r>
    </w:p>
    <w:p w14:paraId="157FDAD8" w14:textId="387CA8D0" w:rsidR="00E819AC" w:rsidRPr="000716B4" w:rsidRDefault="00E819AC" w:rsidP="00E819AC">
      <w:pPr>
        <w:pStyle w:val="ac"/>
        <w:tabs>
          <w:tab w:val="left" w:pos="851"/>
        </w:tabs>
        <w:spacing w:before="120"/>
        <w:ind w:left="0" w:right="114"/>
        <w:jc w:val="thaiDistribute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716B4">
        <w:rPr>
          <w:rFonts w:ascii="TH SarabunPSK" w:hAnsi="TH SarabunPSK" w:cs="TH SarabunPSK"/>
          <w:sz w:val="32"/>
          <w:szCs w:val="32"/>
          <w:cs/>
          <w:lang w:bidi="th-TH"/>
        </w:rPr>
        <w:tab/>
        <w:t>ผู้เสนอราคาจะต้องส่งมอบพัสดุทั้งหมด ภายในระยะเวลา</w:t>
      </w:r>
      <w:r w:rsidR="00A95C50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</w:t>
      </w:r>
      <w:r w:rsidRPr="000716B4">
        <w:rPr>
          <w:rFonts w:ascii="TH SarabunPSK" w:hAnsi="TH SarabunPSK" w:cs="TH SarabunPSK"/>
          <w:sz w:val="32"/>
          <w:szCs w:val="32"/>
          <w:cs/>
          <w:lang w:bidi="th-TH"/>
        </w:rPr>
        <w:t>วัน นับถัดจากวันลงนามในสัญญาซื้อขาย</w:t>
      </w:r>
    </w:p>
    <w:p w14:paraId="1A1910F5" w14:textId="5333AA48" w:rsidR="00DF7F0D" w:rsidRPr="000716B4" w:rsidRDefault="00DF7F0D" w:rsidP="00DF7F0D">
      <w:pPr>
        <w:pStyle w:val="ac"/>
        <w:tabs>
          <w:tab w:val="left" w:pos="851"/>
        </w:tabs>
        <w:spacing w:before="0"/>
        <w:ind w:left="0" w:right="114"/>
        <w:jc w:val="distribute"/>
        <w:rPr>
          <w:rFonts w:ascii="TH SarabunPSK" w:hAnsi="TH SarabunPSK" w:cs="TH SarabunPSK"/>
          <w:sz w:val="32"/>
          <w:szCs w:val="32"/>
        </w:rPr>
      </w:pPr>
    </w:p>
    <w:p w14:paraId="2B5B15C3" w14:textId="11814645" w:rsidR="00BB05AB" w:rsidRDefault="00427638" w:rsidP="00427638">
      <w:pPr>
        <w:pStyle w:val="ac"/>
        <w:tabs>
          <w:tab w:val="left" w:pos="851"/>
        </w:tabs>
        <w:spacing w:before="0"/>
        <w:ind w:left="0" w:right="114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cs/>
          <w:lang w:bidi="th-TH"/>
        </w:rPr>
        <w:t>๖</w:t>
      </w:r>
      <w:r w:rsidR="00E819AC" w:rsidRPr="000716B4">
        <w:rPr>
          <w:rFonts w:ascii="TH SarabunPSK" w:hAnsi="TH SarabunPSK" w:cs="TH SarabunPSK"/>
          <w:b/>
          <w:bCs/>
          <w:noProof/>
          <w:sz w:val="32"/>
          <w:szCs w:val="32"/>
        </w:rPr>
        <w:t xml:space="preserve">. </w:t>
      </w:r>
      <w:r w:rsidR="00E819AC" w:rsidRPr="000716B4">
        <w:rPr>
          <w:rFonts w:ascii="TH SarabunPSK" w:hAnsi="TH SarabunPSK" w:cs="TH SarabunPSK"/>
          <w:b/>
          <w:bCs/>
          <w:noProof/>
          <w:sz w:val="32"/>
          <w:szCs w:val="32"/>
          <w:cs/>
          <w:lang w:bidi="th-TH"/>
        </w:rPr>
        <w:t>หลักเกณฑ์การพิจารณาคัดเลื</w:t>
      </w:r>
      <w:r>
        <w:rPr>
          <w:rFonts w:ascii="TH SarabunPSK" w:hAnsi="TH SarabunPSK" w:cs="TH SarabunPSK" w:hint="cs"/>
          <w:b/>
          <w:bCs/>
          <w:noProof/>
          <w:sz w:val="32"/>
          <w:szCs w:val="32"/>
          <w:cs/>
          <w:lang w:bidi="th-TH"/>
        </w:rPr>
        <w:t>อ</w:t>
      </w:r>
      <w:r w:rsidR="00E819AC" w:rsidRPr="000716B4">
        <w:rPr>
          <w:rFonts w:ascii="TH SarabunPSK" w:hAnsi="TH SarabunPSK" w:cs="TH SarabunPSK"/>
          <w:b/>
          <w:bCs/>
          <w:noProof/>
          <w:sz w:val="32"/>
          <w:szCs w:val="32"/>
          <w:cs/>
          <w:lang w:bidi="th-TH"/>
        </w:rPr>
        <w:t>กข้อเสนอ</w:t>
      </w:r>
      <w:r w:rsidR="00A95C50">
        <w:rPr>
          <w:rFonts w:ascii="TH SarabunPSK" w:hAnsi="TH SarabunPSK" w:cs="TH SarabunPSK" w:hint="cs"/>
          <w:b/>
          <w:bCs/>
          <w:noProof/>
          <w:sz w:val="32"/>
          <w:szCs w:val="32"/>
          <w:cs/>
          <w:lang w:bidi="th-TH"/>
        </w:rPr>
        <w:t xml:space="preserve"> </w:t>
      </w:r>
    </w:p>
    <w:p w14:paraId="08D9482B" w14:textId="447D6722" w:rsidR="00BB05AB" w:rsidRDefault="00427638" w:rsidP="00427638">
      <w:pPr>
        <w:pStyle w:val="ac"/>
        <w:tabs>
          <w:tab w:val="left" w:pos="851"/>
        </w:tabs>
        <w:spacing w:before="120"/>
        <w:ind w:left="0" w:right="114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กณฑ์ราคา</w:t>
      </w:r>
    </w:p>
    <w:p w14:paraId="19EA6702" w14:textId="77777777" w:rsidR="00427638" w:rsidRPr="000716B4" w:rsidRDefault="00427638" w:rsidP="00427638">
      <w:pPr>
        <w:pStyle w:val="ac"/>
        <w:tabs>
          <w:tab w:val="left" w:pos="851"/>
        </w:tabs>
        <w:spacing w:before="0"/>
        <w:ind w:left="0" w:right="114"/>
        <w:rPr>
          <w:rFonts w:ascii="TH SarabunPSK" w:hAnsi="TH SarabunPSK" w:cs="TH SarabunPSK" w:hint="cs"/>
          <w:sz w:val="32"/>
          <w:szCs w:val="32"/>
          <w:cs/>
          <w:lang w:bidi="th-TH"/>
        </w:rPr>
      </w:pPr>
    </w:p>
    <w:p w14:paraId="6BAE4F90" w14:textId="45A34FC2" w:rsidR="00E819AC" w:rsidRPr="000716B4" w:rsidRDefault="00427638" w:rsidP="00427638">
      <w:pPr>
        <w:pStyle w:val="ac"/>
        <w:tabs>
          <w:tab w:val="left" w:pos="851"/>
        </w:tabs>
        <w:spacing w:before="0"/>
        <w:ind w:left="0" w:right="114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๗</w:t>
      </w:r>
      <w:r w:rsidR="00E819AC" w:rsidRPr="000716B4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. </w:t>
      </w:r>
      <w:r w:rsidR="00E819AC" w:rsidRPr="000716B4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วงเงินงบประมาณ/วงเงินที่ได้รับจัดสรร</w:t>
      </w:r>
    </w:p>
    <w:p w14:paraId="29569949" w14:textId="18162EAE" w:rsidR="00E819AC" w:rsidRPr="000716B4" w:rsidRDefault="00E819AC" w:rsidP="00E819AC">
      <w:pPr>
        <w:pStyle w:val="ac"/>
        <w:tabs>
          <w:tab w:val="left" w:pos="851"/>
        </w:tabs>
        <w:spacing w:before="120"/>
        <w:ind w:left="0" w:right="114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 w:rsidRPr="000716B4">
        <w:rPr>
          <w:rFonts w:ascii="TH SarabunPSK" w:hAnsi="TH SarabunPSK" w:cs="TH SarabunPSK"/>
          <w:sz w:val="32"/>
          <w:szCs w:val="32"/>
          <w:cs/>
          <w:lang w:bidi="th-TH"/>
        </w:rPr>
        <w:tab/>
        <w:t>งบประมาณในการจัดซื้อ</w:t>
      </w:r>
      <w:r w:rsidR="00BB05A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...................................... </w:t>
      </w:r>
      <w:r w:rsidRPr="000716B4">
        <w:rPr>
          <w:rFonts w:ascii="TH SarabunPSK" w:hAnsi="TH SarabunPSK" w:cs="TH SarabunPSK"/>
          <w:sz w:val="32"/>
          <w:szCs w:val="32"/>
          <w:cs/>
          <w:lang w:bidi="th-TH"/>
        </w:rPr>
        <w:t xml:space="preserve">จำนวนเงิน </w:t>
      </w:r>
      <w:r w:rsidR="00BB05A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............................... </w:t>
      </w:r>
      <w:r w:rsidRPr="000716B4">
        <w:rPr>
          <w:rFonts w:ascii="TH SarabunPSK" w:hAnsi="TH SarabunPSK" w:cs="TH SarabunPSK"/>
          <w:sz w:val="32"/>
          <w:szCs w:val="32"/>
          <w:cs/>
          <w:lang w:bidi="th-TH"/>
        </w:rPr>
        <w:t>บาท (</w:t>
      </w:r>
      <w:r w:rsidR="00BB05AB">
        <w:rPr>
          <w:rFonts w:ascii="TH SarabunPSK" w:hAnsi="TH SarabunPSK" w:cs="TH SarabunPSK" w:hint="cs"/>
          <w:sz w:val="32"/>
          <w:szCs w:val="32"/>
          <w:cs/>
          <w:lang w:bidi="th-TH"/>
        </w:rPr>
        <w:t>...................................................................................</w:t>
      </w:r>
      <w:r w:rsidRPr="000716B4">
        <w:rPr>
          <w:rFonts w:ascii="TH SarabunPSK" w:hAnsi="TH SarabunPSK" w:cs="TH SarabunPSK"/>
          <w:sz w:val="32"/>
          <w:szCs w:val="32"/>
          <w:cs/>
          <w:lang w:bidi="th-TH"/>
        </w:rPr>
        <w:t>) รวมภาษีมูลค่าเพิ่ม</w:t>
      </w:r>
    </w:p>
    <w:p w14:paraId="531F64DD" w14:textId="4E1935EB" w:rsidR="00E819AC" w:rsidRPr="000716B4" w:rsidRDefault="00E819AC" w:rsidP="00E819AC">
      <w:pPr>
        <w:pStyle w:val="ac"/>
        <w:tabs>
          <w:tab w:val="left" w:pos="851"/>
        </w:tabs>
        <w:spacing w:before="0"/>
        <w:ind w:left="0" w:right="114"/>
        <w:jc w:val="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5FCF289F" w14:textId="5F9792BD" w:rsidR="00BB05AB" w:rsidRDefault="00427638" w:rsidP="00E819AC">
      <w:pPr>
        <w:tabs>
          <w:tab w:val="left" w:pos="1134"/>
        </w:tabs>
        <w:spacing w:after="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๘</w:t>
      </w:r>
      <w:r w:rsidR="00E819AC" w:rsidRPr="000716B4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BB05A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งวดงานและการจ่ายเงิน </w:t>
      </w:r>
      <w:bookmarkStart w:id="0" w:name="_GoBack"/>
      <w:bookmarkEnd w:id="0"/>
      <w:r w:rsidR="00BB05AB" w:rsidRPr="00BB05AB">
        <w:rPr>
          <w:rFonts w:ascii="TH SarabunPSK" w:hAnsi="TH SarabunPSK" w:cs="TH SarabunPSK" w:hint="cs"/>
          <w:i/>
          <w:iCs/>
          <w:sz w:val="32"/>
          <w:szCs w:val="32"/>
          <w:cs/>
        </w:rPr>
        <w:t>(เลือกแบบใดแบบหนึ่ง)</w:t>
      </w:r>
    </w:p>
    <w:p w14:paraId="08D353FD" w14:textId="547E9DDB" w:rsidR="00BB05AB" w:rsidRDefault="00BB05AB" w:rsidP="00E819AC">
      <w:pPr>
        <w:tabs>
          <w:tab w:val="left" w:pos="1134"/>
        </w:tabs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หาวิทยาลัยจะชำระเงินค่าสิ่งของให้แก่ผู้ขาย เมื่อมหาวิทยาลัยได้รับมอบสิ่งของไว้โดยครบถ้วนแล้ว </w:t>
      </w:r>
    </w:p>
    <w:p w14:paraId="3AD381C8" w14:textId="77777777" w:rsidR="00427638" w:rsidRDefault="00427638" w:rsidP="00E819AC">
      <w:pPr>
        <w:tabs>
          <w:tab w:val="left" w:pos="1134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6F18B952" w14:textId="28DA29B4" w:rsidR="00E819AC" w:rsidRPr="000716B4" w:rsidRDefault="00427638" w:rsidP="00E819AC">
      <w:pPr>
        <w:tabs>
          <w:tab w:val="left" w:pos="1134"/>
        </w:tabs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๙</w:t>
      </w:r>
      <w:r w:rsidR="00BB05AB">
        <w:rPr>
          <w:rFonts w:ascii="TH SarabunPSK" w:hAnsi="TH SarabunPSK" w:cs="TH SarabunPSK" w:hint="cs"/>
          <w:b/>
          <w:bCs/>
          <w:sz w:val="32"/>
          <w:szCs w:val="32"/>
          <w:cs/>
        </w:rPr>
        <w:t>. อัตรา</w:t>
      </w:r>
      <w:r w:rsidR="00E819AC" w:rsidRPr="000716B4">
        <w:rPr>
          <w:rFonts w:ascii="TH SarabunPSK" w:hAnsi="TH SarabunPSK" w:cs="TH SarabunPSK"/>
          <w:b/>
          <w:bCs/>
          <w:sz w:val="32"/>
          <w:szCs w:val="32"/>
          <w:cs/>
        </w:rPr>
        <w:t>ค่าปรับ</w:t>
      </w:r>
    </w:p>
    <w:p w14:paraId="228A5EA0" w14:textId="207457E1" w:rsidR="00E819AC" w:rsidRPr="000716B4" w:rsidRDefault="00E819AC" w:rsidP="00E819AC">
      <w:pPr>
        <w:tabs>
          <w:tab w:val="left" w:pos="851"/>
        </w:tabs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ab/>
        <w:t xml:space="preserve">หากผู้ขายไม่สามารถส่งมอบสิ่งของภายในเวลาที่กำหนดไว้ในสัญญา ผู้ขายจะต้องชำระค่าปรับให้แก่มหาวิทยาลัย เป็นรายวันอัตราร้อยละ </w:t>
      </w:r>
      <w:r w:rsidR="00BB05AB">
        <w:rPr>
          <w:rFonts w:ascii="TH SarabunPSK" w:hAnsi="TH SarabunPSK" w:cs="TH SarabunPSK" w:hint="cs"/>
          <w:sz w:val="32"/>
          <w:szCs w:val="32"/>
          <w:cs/>
        </w:rPr>
        <w:t>๐.๒๐</w:t>
      </w:r>
      <w:r w:rsidRPr="000716B4">
        <w:rPr>
          <w:rFonts w:ascii="TH SarabunPSK" w:hAnsi="TH SarabunPSK" w:cs="TH SarabunPSK"/>
          <w:sz w:val="32"/>
          <w:szCs w:val="32"/>
          <w:cs/>
        </w:rPr>
        <w:t xml:space="preserve"> (ศูนย์จุดสองศูนย์) ของมูลค่าสิ่งของที่ยังไม่ได้ส่งมอบ</w:t>
      </w:r>
    </w:p>
    <w:p w14:paraId="6AA7740A" w14:textId="7F32A5D5" w:rsidR="00E819AC" w:rsidRPr="000716B4" w:rsidRDefault="00E819AC" w:rsidP="00BB05AB">
      <w:pPr>
        <w:pStyle w:val="ac"/>
        <w:tabs>
          <w:tab w:val="left" w:pos="851"/>
        </w:tabs>
        <w:spacing w:before="0"/>
        <w:ind w:left="0" w:right="114"/>
        <w:jc w:val="distribute"/>
        <w:rPr>
          <w:rFonts w:ascii="TH SarabunPSK" w:hAnsi="TH SarabunPSK" w:cs="TH SarabunPSK"/>
          <w:sz w:val="32"/>
          <w:szCs w:val="32"/>
          <w:lang w:bidi="th-TH"/>
        </w:rPr>
      </w:pPr>
    </w:p>
    <w:p w14:paraId="7B150547" w14:textId="6001BFA3" w:rsidR="00E819AC" w:rsidRPr="000716B4" w:rsidRDefault="00427638" w:rsidP="00E819AC">
      <w:pPr>
        <w:tabs>
          <w:tab w:val="left" w:pos="1134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๑๐.</w:t>
      </w:r>
      <w:r w:rsidR="00E819AC" w:rsidRPr="000716B4">
        <w:rPr>
          <w:rFonts w:ascii="TH SarabunPSK" w:hAnsi="TH SarabunPSK" w:cs="TH SarabunPSK"/>
          <w:b/>
          <w:bCs/>
          <w:sz w:val="32"/>
          <w:szCs w:val="32"/>
          <w:cs/>
        </w:rPr>
        <w:t xml:space="preserve"> การกำหนดระยะเวลารับประกันความชำรุดบกพร่อง (ถ้ามี)</w:t>
      </w:r>
    </w:p>
    <w:p w14:paraId="70786C14" w14:textId="747B0B92" w:rsidR="00E819AC" w:rsidRPr="000716B4" w:rsidRDefault="00E819AC" w:rsidP="00E819AC">
      <w:pPr>
        <w:tabs>
          <w:tab w:val="left" w:pos="85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ab/>
        <w:t>ผู้เสนอราคาต้องรับประกันความชำรุดบกพร่องหรือขัดข้องของสิ่งของเป็นเวลา</w:t>
      </w:r>
      <w:r w:rsidR="00BB05AB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0716B4">
        <w:rPr>
          <w:rFonts w:ascii="TH SarabunPSK" w:hAnsi="TH SarabunPSK" w:cs="TH SarabunPSK"/>
          <w:sz w:val="32"/>
          <w:szCs w:val="32"/>
          <w:cs/>
        </w:rPr>
        <w:t>ปี นับแต่วันที่มหาวิทยาลัยได้รับมอบ โดยภายในกำหนดเวลาดังกล่าว หากสิ่งของเกิดชำรุดบกพร่องหรือขัดข้อง ผู้เสนอราคาจะต้องซ่อมแซม หรือแก้ไขให้อยู่ในสภาพที่ใช้การได้ดีดังเดิม ภายใน</w:t>
      </w:r>
      <w:r w:rsidR="00BB05AB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0716B4">
        <w:rPr>
          <w:rFonts w:ascii="TH SarabunPSK" w:hAnsi="TH SarabunPSK" w:cs="TH SarabunPSK"/>
          <w:sz w:val="32"/>
          <w:szCs w:val="32"/>
          <w:cs/>
        </w:rPr>
        <w:t>วัน นับแต่วันที่ได้รับแจ้งจากมหาวิทยาลัย โดยไม่คิดค่าใช้จ่ายใด ๆ ทั้งสิ้น</w:t>
      </w:r>
    </w:p>
    <w:p w14:paraId="28268E0D" w14:textId="79BAC108" w:rsidR="00E819AC" w:rsidRPr="000716B4" w:rsidRDefault="00E819AC" w:rsidP="00E819AC">
      <w:pPr>
        <w:tabs>
          <w:tab w:val="left" w:pos="85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F2F23BB" w14:textId="7012929C" w:rsidR="00E819AC" w:rsidRDefault="00427638" w:rsidP="00E819AC">
      <w:pPr>
        <w:tabs>
          <w:tab w:val="left" w:pos="85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E5A13EA" wp14:editId="138F6FF9">
                <wp:simplePos x="0" y="0"/>
                <wp:positionH relativeFrom="page">
                  <wp:align>center</wp:align>
                </wp:positionH>
                <wp:positionV relativeFrom="paragraph">
                  <wp:posOffset>287655</wp:posOffset>
                </wp:positionV>
                <wp:extent cx="7077075" cy="129540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77075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2BE280" w14:textId="77777777" w:rsidR="002B07AA" w:rsidRDefault="002B07AA" w:rsidP="002B07AA">
                            <w:pPr>
                              <w:pStyle w:val="a7"/>
                              <w:pBdr>
                                <w:bottom w:val="single" w:sz="6" w:space="1" w:color="auto"/>
                              </w:pBdr>
                              <w:rPr>
                                <w:rFonts w:ascii="TH SarabunIT๙" w:hAnsi="TH SarabunIT๙" w:cs="TH SarabunIT๙"/>
                                <w:sz w:val="28"/>
                              </w:rPr>
                            </w:pPr>
                          </w:p>
                          <w:p w14:paraId="289D1082" w14:textId="77777777" w:rsidR="002B07AA" w:rsidRPr="002C00E4" w:rsidRDefault="002B07AA" w:rsidP="002B07AA">
                            <w:pPr>
                              <w:pStyle w:val="a7"/>
                              <w:jc w:val="center"/>
                              <w:rPr>
                                <w:rFonts w:ascii="TH SarabunIT๙" w:hAnsi="TH SarabunIT๙" w:cs="TH SarabunIT๙"/>
                                <w:b/>
                                <w:bCs/>
                                <w:sz w:val="28"/>
                              </w:rPr>
                            </w:pPr>
                            <w:r w:rsidRPr="002C00E4">
                              <w:rPr>
                                <w:rFonts w:ascii="TH SarabunIT๙" w:hAnsi="TH SarabunIT๙" w:cs="TH SarabunIT๙" w:hint="cs"/>
                                <w:b/>
                                <w:bCs/>
                                <w:sz w:val="28"/>
                                <w:cs/>
                              </w:rPr>
                              <w:t>คณะกรรมการร่างขอบเขตของงานหรือรายละเอียดคุณลักษณะเฉพาะของพัสดุ</w:t>
                            </w:r>
                          </w:p>
                          <w:p w14:paraId="2C8F140F" w14:textId="77777777" w:rsidR="002B07AA" w:rsidRDefault="002B07AA" w:rsidP="002B07AA">
                            <w:pPr>
                              <w:pStyle w:val="a7"/>
                              <w:rPr>
                                <w:rFonts w:ascii="TH SarabunIT๙" w:hAnsi="TH SarabunIT๙" w:cs="TH SarabunIT๙"/>
                                <w:sz w:val="28"/>
                              </w:rPr>
                            </w:pPr>
                          </w:p>
                          <w:p w14:paraId="08014C35" w14:textId="77777777" w:rsidR="002B07AA" w:rsidRDefault="002B07AA" w:rsidP="002B07AA">
                            <w:pPr>
                              <w:pStyle w:val="a7"/>
                              <w:rPr>
                                <w:rFonts w:ascii="TH SarabunIT๙" w:hAnsi="TH SarabunIT๙" w:cs="TH SarabunIT๙"/>
                                <w:sz w:val="28"/>
                              </w:rPr>
                            </w:pP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>ลงชื่อ 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>........</w:t>
                            </w: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>..................ประธานกรรมการ  ลงชื่อ 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>........</w:t>
                            </w: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>..................กรรมการ  ลงชื่อ 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>........</w:t>
                            </w:r>
                            <w:r w:rsidRPr="004B7468">
                              <w:rPr>
                                <w:rFonts w:ascii="TH SarabunIT๙" w:hAnsi="TH SarabunIT๙" w:cs="TH SarabunIT๙"/>
                                <w:sz w:val="28"/>
                                <w:cs/>
                              </w:rPr>
                              <w:t xml:space="preserve">..................กรรมการ </w:t>
                            </w:r>
                          </w:p>
                          <w:p w14:paraId="34D54F0B" w14:textId="77777777" w:rsidR="002B07AA" w:rsidRDefault="002B07AA" w:rsidP="002B07AA">
                            <w:pPr>
                              <w:pStyle w:val="a7"/>
                            </w:pPr>
                            <w:r>
                              <w:rPr>
                                <w:rFonts w:ascii="TH SarabunIT๙" w:hAnsi="TH SarabunIT๙" w:cs="TH SarabunIT๙" w:hint="cs"/>
                                <w:sz w:val="28"/>
                                <w:cs/>
                              </w:rPr>
                              <w:t xml:space="preserve">    (...................................................)                        (...................................................)                 (...................................................)    </w:t>
                            </w:r>
                          </w:p>
                          <w:p w14:paraId="76461EE7" w14:textId="77777777" w:rsidR="002B07AA" w:rsidRDefault="002B07AA" w:rsidP="002B07AA">
                            <w:pPr>
                              <w:pStyle w:val="a7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A13EA" id="Text Box 5" o:spid="_x0000_s1027" type="#_x0000_t202" style="position:absolute;left:0;text-align:left;margin-left:0;margin-top:22.65pt;width:557.25pt;height:102pt;z-index:-25164902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" fillcolor="white [3201]" stroked="f" strokeweight=".5pt">
                <v:textbox>
                  <w:txbxContent>
                    <w:p w14:paraId="422BE280" w14:textId="77777777" w:rsidR="002B07AA" w:rsidRDefault="002B07AA" w:rsidP="002B07AA">
                      <w:pPr>
                        <w:pStyle w:val="a7"/>
                        <w:pBdr>
                          <w:bottom w:val="single" w:sz="6" w:space="1" w:color="auto"/>
                        </w:pBdr>
                        <w:rPr>
                          <w:rFonts w:ascii="TH SarabunIT๙" w:hAnsi="TH SarabunIT๙" w:cs="TH SarabunIT๙"/>
                          <w:sz w:val="28"/>
                        </w:rPr>
                      </w:pPr>
                    </w:p>
                    <w:p w14:paraId="289D1082" w14:textId="77777777" w:rsidR="002B07AA" w:rsidRPr="002C00E4" w:rsidRDefault="002B07AA" w:rsidP="002B07AA">
                      <w:pPr>
                        <w:pStyle w:val="a7"/>
                        <w:jc w:val="center"/>
                        <w:rPr>
                          <w:rFonts w:ascii="TH SarabunIT๙" w:hAnsi="TH SarabunIT๙" w:cs="TH SarabunIT๙"/>
                          <w:b/>
                          <w:bCs/>
                          <w:sz w:val="28"/>
                        </w:rPr>
                      </w:pPr>
                      <w:r w:rsidRPr="002C00E4">
                        <w:rPr>
                          <w:rFonts w:ascii="TH SarabunIT๙" w:hAnsi="TH SarabunIT๙" w:cs="TH SarabunIT๙" w:hint="cs"/>
                          <w:b/>
                          <w:bCs/>
                          <w:sz w:val="28"/>
                          <w:cs/>
                        </w:rPr>
                        <w:t>คณะกรรมการร่างขอบเขตของงานหรือรายละเอียดคุณลักษณะเฉพาะของพัสดุ</w:t>
                      </w:r>
                    </w:p>
                    <w:p w14:paraId="2C8F140F" w14:textId="77777777" w:rsidR="002B07AA" w:rsidRDefault="002B07AA" w:rsidP="002B07AA">
                      <w:pPr>
                        <w:pStyle w:val="a7"/>
                        <w:rPr>
                          <w:rFonts w:ascii="TH SarabunIT๙" w:hAnsi="TH SarabunIT๙" w:cs="TH SarabunIT๙"/>
                          <w:sz w:val="28"/>
                        </w:rPr>
                      </w:pPr>
                    </w:p>
                    <w:p w14:paraId="08014C35" w14:textId="77777777" w:rsidR="002B07AA" w:rsidRDefault="002B07AA" w:rsidP="002B07AA">
                      <w:pPr>
                        <w:pStyle w:val="a7"/>
                        <w:rPr>
                          <w:rFonts w:ascii="TH SarabunIT๙" w:hAnsi="TH SarabunIT๙" w:cs="TH SarabunIT๙"/>
                          <w:sz w:val="28"/>
                        </w:rPr>
                      </w:pP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>ลงชื่อ ...................</w:t>
                      </w: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>........</w:t>
                      </w: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>..................ประธานกรรมการ  ลงชื่อ ...................</w:t>
                      </w: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>........</w:t>
                      </w: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>..................กรรมการ  ลงชื่อ ...................</w:t>
                      </w: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>........</w:t>
                      </w:r>
                      <w:r w:rsidRPr="004B7468">
                        <w:rPr>
                          <w:rFonts w:ascii="TH SarabunIT๙" w:hAnsi="TH SarabunIT๙" w:cs="TH SarabunIT๙"/>
                          <w:sz w:val="28"/>
                          <w:cs/>
                        </w:rPr>
                        <w:t xml:space="preserve">..................กรรมการ </w:t>
                      </w:r>
                    </w:p>
                    <w:p w14:paraId="34D54F0B" w14:textId="77777777" w:rsidR="002B07AA" w:rsidRDefault="002B07AA" w:rsidP="002B07AA">
                      <w:pPr>
                        <w:pStyle w:val="a7"/>
                      </w:pPr>
                      <w:r>
                        <w:rPr>
                          <w:rFonts w:ascii="TH SarabunIT๙" w:hAnsi="TH SarabunIT๙" w:cs="TH SarabunIT๙" w:hint="cs"/>
                          <w:sz w:val="28"/>
                          <w:cs/>
                        </w:rPr>
                        <w:t xml:space="preserve">    (...................................................)                        (...................................................)                 (...................................................)    </w:t>
                      </w:r>
                    </w:p>
                    <w:p w14:paraId="76461EE7" w14:textId="77777777" w:rsidR="002B07AA" w:rsidRDefault="002B07AA" w:rsidP="002B07AA">
                      <w:pPr>
                        <w:pStyle w:val="a7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EF570B2" w14:textId="2166A4A8" w:rsidR="00427638" w:rsidRPr="000716B4" w:rsidRDefault="00427638" w:rsidP="00E819AC">
      <w:pPr>
        <w:tabs>
          <w:tab w:val="left" w:pos="851"/>
        </w:tabs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7B2DD72E" w14:textId="6FA9DF8A" w:rsidR="00427638" w:rsidRDefault="00427638" w:rsidP="0042763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๑๑. สถานที่ส่งมอบ</w:t>
      </w:r>
    </w:p>
    <w:p w14:paraId="62F1A040" w14:textId="78F47853" w:rsidR="00427638" w:rsidRDefault="00427638" w:rsidP="00427638">
      <w:pPr>
        <w:spacing w:before="120"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ผู้เสนอราคาจะต้องส่งมอบพัสดุ ณ ..........................................................</w:t>
      </w:r>
    </w:p>
    <w:p w14:paraId="55047448" w14:textId="77777777" w:rsidR="00427638" w:rsidRPr="00427638" w:rsidRDefault="00427638" w:rsidP="00427638">
      <w:pPr>
        <w:spacing w:before="120" w:after="0" w:line="240" w:lineRule="auto"/>
        <w:rPr>
          <w:rFonts w:ascii="TH SarabunPSK" w:hAnsi="TH SarabunPSK" w:cs="TH SarabunPSK" w:hint="cs"/>
          <w:sz w:val="32"/>
          <w:szCs w:val="32"/>
        </w:rPr>
      </w:pPr>
    </w:p>
    <w:p w14:paraId="6971F3CD" w14:textId="00C75C55" w:rsidR="00E819AC" w:rsidRPr="000716B4" w:rsidRDefault="00E819AC" w:rsidP="00E819AC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716B4">
        <w:rPr>
          <w:rFonts w:ascii="TH SarabunPSK" w:hAnsi="TH SarabunPSK" w:cs="TH SarabunPSK"/>
          <w:b/>
          <w:bCs/>
          <w:sz w:val="32"/>
          <w:szCs w:val="32"/>
          <w:cs/>
        </w:rPr>
        <w:t>คณะกรรมการผู้กำหนดรายละเอียดคุณลักษณะเฉพาะของพัสดุ</w:t>
      </w:r>
    </w:p>
    <w:p w14:paraId="53A2F4E2" w14:textId="6F310650" w:rsidR="00E819AC" w:rsidRPr="000716B4" w:rsidRDefault="00E819AC" w:rsidP="00E819AC">
      <w:pPr>
        <w:tabs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D997425" w14:textId="5A403BF1" w:rsidR="00E819AC" w:rsidRPr="000716B4" w:rsidRDefault="00E819AC" w:rsidP="00E819AC">
      <w:pPr>
        <w:tabs>
          <w:tab w:val="left" w:pos="1134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73097473" w14:textId="14248862" w:rsidR="00E819AC" w:rsidRPr="000716B4" w:rsidRDefault="00E819AC" w:rsidP="00940FB7">
      <w:pPr>
        <w:tabs>
          <w:tab w:val="left" w:pos="1134"/>
          <w:tab w:val="left" w:pos="6237"/>
        </w:tabs>
        <w:spacing w:after="0" w:line="240" w:lineRule="auto"/>
        <w:ind w:left="2552" w:right="1984"/>
        <w:jc w:val="center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>ลงชื่อ .................................................... ประธานกรรมการ</w:t>
      </w:r>
    </w:p>
    <w:p w14:paraId="4CC544C8" w14:textId="307C66B9" w:rsidR="00E819AC" w:rsidRPr="000716B4" w:rsidRDefault="00E819AC" w:rsidP="00940FB7">
      <w:pPr>
        <w:tabs>
          <w:tab w:val="left" w:pos="0"/>
          <w:tab w:val="center" w:pos="4253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>(</w:t>
      </w:r>
      <w:r w:rsidR="00BB05AB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</w:t>
      </w:r>
      <w:r w:rsidRPr="000716B4">
        <w:rPr>
          <w:rFonts w:ascii="TH SarabunPSK" w:hAnsi="TH SarabunPSK" w:cs="TH SarabunPSK"/>
          <w:sz w:val="32"/>
          <w:szCs w:val="32"/>
          <w:cs/>
        </w:rPr>
        <w:t>)</w:t>
      </w:r>
    </w:p>
    <w:p w14:paraId="46EC80CD" w14:textId="58F47C75" w:rsidR="00E819AC" w:rsidRPr="000716B4" w:rsidRDefault="00E819AC" w:rsidP="00940FB7">
      <w:pPr>
        <w:tabs>
          <w:tab w:val="left" w:pos="1134"/>
          <w:tab w:val="left" w:pos="2410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</w:p>
    <w:p w14:paraId="7A1611A2" w14:textId="79CCC315" w:rsidR="00E819AC" w:rsidRPr="000716B4" w:rsidRDefault="00E819AC" w:rsidP="00940FB7">
      <w:pPr>
        <w:tabs>
          <w:tab w:val="left" w:pos="1134"/>
          <w:tab w:val="left" w:pos="2410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</w:p>
    <w:p w14:paraId="3BAF79E6" w14:textId="7AF02B85" w:rsidR="00E819AC" w:rsidRPr="000716B4" w:rsidRDefault="00940FB7" w:rsidP="00940FB7">
      <w:pPr>
        <w:tabs>
          <w:tab w:val="left" w:pos="1134"/>
          <w:tab w:val="left" w:pos="2127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 xml:space="preserve">ลงชื่อ .................................................... </w:t>
      </w:r>
      <w:r w:rsidR="00E819AC" w:rsidRPr="000716B4">
        <w:rPr>
          <w:rFonts w:ascii="TH SarabunPSK" w:hAnsi="TH SarabunPSK" w:cs="TH SarabunPSK"/>
          <w:sz w:val="32"/>
          <w:szCs w:val="32"/>
          <w:cs/>
        </w:rPr>
        <w:t>กรรมการ</w:t>
      </w:r>
    </w:p>
    <w:p w14:paraId="1A89EAE4" w14:textId="77777777" w:rsidR="00BB05AB" w:rsidRPr="000716B4" w:rsidRDefault="00BB05AB" w:rsidP="00BB05AB">
      <w:pPr>
        <w:tabs>
          <w:tab w:val="left" w:pos="0"/>
          <w:tab w:val="center" w:pos="4253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</w:t>
      </w:r>
      <w:r w:rsidRPr="000716B4">
        <w:rPr>
          <w:rFonts w:ascii="TH SarabunPSK" w:hAnsi="TH SarabunPSK" w:cs="TH SarabunPSK"/>
          <w:sz w:val="32"/>
          <w:szCs w:val="32"/>
          <w:cs/>
        </w:rPr>
        <w:t>)</w:t>
      </w:r>
    </w:p>
    <w:p w14:paraId="312E2536" w14:textId="2053D555" w:rsidR="00E819AC" w:rsidRPr="000716B4" w:rsidRDefault="00E819AC" w:rsidP="00940FB7">
      <w:pPr>
        <w:tabs>
          <w:tab w:val="left" w:pos="1134"/>
          <w:tab w:val="left" w:pos="2410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</w:p>
    <w:p w14:paraId="52564994" w14:textId="77777777" w:rsidR="00E819AC" w:rsidRPr="000716B4" w:rsidRDefault="00E819AC" w:rsidP="00940FB7">
      <w:pPr>
        <w:tabs>
          <w:tab w:val="left" w:pos="1134"/>
          <w:tab w:val="left" w:pos="2410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</w:p>
    <w:p w14:paraId="53519F1C" w14:textId="4B2BE356" w:rsidR="00E819AC" w:rsidRPr="000716B4" w:rsidRDefault="00E819AC" w:rsidP="00940FB7">
      <w:pPr>
        <w:tabs>
          <w:tab w:val="left" w:pos="1134"/>
          <w:tab w:val="left" w:pos="2410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>ลงชื่อ .................................................... กรรมการ</w:t>
      </w:r>
    </w:p>
    <w:p w14:paraId="3804F01D" w14:textId="77777777" w:rsidR="00BB05AB" w:rsidRPr="000716B4" w:rsidRDefault="00BB05AB" w:rsidP="00BB05AB">
      <w:pPr>
        <w:tabs>
          <w:tab w:val="left" w:pos="0"/>
          <w:tab w:val="center" w:pos="4253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  <w:r w:rsidRPr="000716B4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</w:t>
      </w:r>
      <w:r w:rsidRPr="000716B4">
        <w:rPr>
          <w:rFonts w:ascii="TH SarabunPSK" w:hAnsi="TH SarabunPSK" w:cs="TH SarabunPSK"/>
          <w:sz w:val="32"/>
          <w:szCs w:val="32"/>
          <w:cs/>
        </w:rPr>
        <w:t>)</w:t>
      </w:r>
    </w:p>
    <w:p w14:paraId="4A3F8C91" w14:textId="77777777" w:rsidR="00E819AC" w:rsidRPr="000716B4" w:rsidRDefault="00E819AC" w:rsidP="00940FB7">
      <w:pPr>
        <w:tabs>
          <w:tab w:val="left" w:pos="1134"/>
          <w:tab w:val="center" w:pos="4253"/>
        </w:tabs>
        <w:spacing w:after="0" w:line="240" w:lineRule="auto"/>
        <w:ind w:left="2552" w:right="2692"/>
        <w:jc w:val="center"/>
        <w:rPr>
          <w:rFonts w:ascii="TH SarabunPSK" w:hAnsi="TH SarabunPSK" w:cs="TH SarabunPSK"/>
          <w:sz w:val="32"/>
          <w:szCs w:val="32"/>
        </w:rPr>
      </w:pPr>
    </w:p>
    <w:p w14:paraId="030074B7" w14:textId="77777777" w:rsidR="00E819AC" w:rsidRPr="000716B4" w:rsidRDefault="00E819AC" w:rsidP="00E819AC">
      <w:pPr>
        <w:tabs>
          <w:tab w:val="left" w:pos="1134"/>
          <w:tab w:val="center" w:pos="425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sectPr w:rsidR="00E819AC" w:rsidRPr="000716B4" w:rsidSect="000716B4">
      <w:headerReference w:type="default" r:id="rId11"/>
      <w:pgSz w:w="11906" w:h="16838"/>
      <w:pgMar w:top="1276" w:right="1133" w:bottom="2269" w:left="1418" w:header="706" w:footer="18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4D014" w14:textId="77777777" w:rsidR="00C040BB" w:rsidRDefault="00C040BB" w:rsidP="00C34DAD">
      <w:pPr>
        <w:spacing w:after="0" w:line="240" w:lineRule="auto"/>
      </w:pPr>
      <w:r>
        <w:separator/>
      </w:r>
    </w:p>
  </w:endnote>
  <w:endnote w:type="continuationSeparator" w:id="0">
    <w:p w14:paraId="1C6F353C" w14:textId="77777777" w:rsidR="00C040BB" w:rsidRDefault="00C040BB" w:rsidP="00C34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D121F" w14:textId="77777777" w:rsidR="00C040BB" w:rsidRDefault="00C040BB" w:rsidP="00C34DAD">
      <w:pPr>
        <w:spacing w:after="0" w:line="240" w:lineRule="auto"/>
      </w:pPr>
      <w:r>
        <w:separator/>
      </w:r>
    </w:p>
  </w:footnote>
  <w:footnote w:type="continuationSeparator" w:id="0">
    <w:p w14:paraId="659F3A32" w14:textId="77777777" w:rsidR="00C040BB" w:rsidRDefault="00C040BB" w:rsidP="00C34D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H SarabunIT๙" w:hAnsi="TH SarabunIT๙" w:cs="TH SarabunIT๙"/>
        <w:sz w:val="32"/>
        <w:szCs w:val="32"/>
      </w:rPr>
      <w:id w:val="1734505161"/>
      <w:docPartObj>
        <w:docPartGallery w:val="Page Numbers (Top of Page)"/>
        <w:docPartUnique/>
      </w:docPartObj>
    </w:sdtPr>
    <w:sdtEndPr/>
    <w:sdtContent>
      <w:p w14:paraId="70AE1696" w14:textId="5D814E86" w:rsidR="00302065" w:rsidRPr="00895C12" w:rsidRDefault="00302065">
        <w:pPr>
          <w:pStyle w:val="a5"/>
          <w:jc w:val="center"/>
          <w:rPr>
            <w:rFonts w:ascii="TH SarabunIT๙" w:hAnsi="TH SarabunIT๙" w:cs="TH SarabunIT๙"/>
            <w:sz w:val="32"/>
            <w:szCs w:val="32"/>
          </w:rPr>
        </w:pPr>
        <w:r w:rsidRPr="00895C12">
          <w:rPr>
            <w:rFonts w:ascii="TH SarabunIT๙" w:hAnsi="TH SarabunIT๙" w:cs="TH SarabunIT๙"/>
            <w:sz w:val="32"/>
            <w:szCs w:val="32"/>
          </w:rPr>
          <w:t xml:space="preserve">- </w:t>
        </w:r>
        <w:r w:rsidRPr="00895C12">
          <w:rPr>
            <w:rFonts w:ascii="TH SarabunIT๙" w:hAnsi="TH SarabunIT๙" w:cs="TH SarabunIT๙"/>
            <w:sz w:val="32"/>
            <w:szCs w:val="32"/>
          </w:rPr>
          <w:fldChar w:fldCharType="begin"/>
        </w:r>
        <w:r w:rsidRPr="00895C12">
          <w:rPr>
            <w:rFonts w:ascii="TH SarabunIT๙" w:hAnsi="TH SarabunIT๙" w:cs="TH SarabunIT๙"/>
            <w:sz w:val="32"/>
            <w:szCs w:val="32"/>
          </w:rPr>
          <w:instrText>PAGE   \* MERGEFORMAT</w:instrText>
        </w:r>
        <w:r w:rsidRPr="00895C12">
          <w:rPr>
            <w:rFonts w:ascii="TH SarabunIT๙" w:hAnsi="TH SarabunIT๙" w:cs="TH SarabunIT๙"/>
            <w:sz w:val="32"/>
            <w:szCs w:val="32"/>
          </w:rPr>
          <w:fldChar w:fldCharType="separate"/>
        </w:r>
        <w:r w:rsidRPr="00895C12">
          <w:rPr>
            <w:rFonts w:ascii="TH SarabunIT๙" w:hAnsi="TH SarabunIT๙" w:cs="TH SarabunIT๙"/>
            <w:sz w:val="32"/>
            <w:szCs w:val="32"/>
            <w:lang w:val="th-TH"/>
          </w:rPr>
          <w:t>2</w:t>
        </w:r>
        <w:r w:rsidRPr="00895C12">
          <w:rPr>
            <w:rFonts w:ascii="TH SarabunIT๙" w:hAnsi="TH SarabunIT๙" w:cs="TH SarabunIT๙"/>
            <w:sz w:val="32"/>
            <w:szCs w:val="32"/>
          </w:rPr>
          <w:fldChar w:fldCharType="end"/>
        </w:r>
        <w:r w:rsidRPr="00895C12">
          <w:rPr>
            <w:rFonts w:ascii="TH SarabunIT๙" w:hAnsi="TH SarabunIT๙" w:cs="TH SarabunIT๙"/>
            <w:sz w:val="32"/>
            <w:szCs w:val="32"/>
          </w:rPr>
          <w:t xml:space="preserve"> -</w:t>
        </w:r>
      </w:p>
    </w:sdtContent>
  </w:sdt>
  <w:p w14:paraId="0FBEA696" w14:textId="77777777" w:rsidR="00302065" w:rsidRDefault="0030206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1203A"/>
    <w:multiLevelType w:val="multilevel"/>
    <w:tmpl w:val="2FECBD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40" w:hanging="1800"/>
      </w:pPr>
      <w:rPr>
        <w:rFonts w:hint="default"/>
      </w:rPr>
    </w:lvl>
  </w:abstractNum>
  <w:abstractNum w:abstractNumId="1" w15:restartNumberingAfterBreak="0">
    <w:nsid w:val="124108DB"/>
    <w:multiLevelType w:val="multilevel"/>
    <w:tmpl w:val="2370F132"/>
    <w:lvl w:ilvl="0">
      <w:start w:val="2"/>
      <w:numFmt w:val="decimal"/>
      <w:lvlText w:val="%1"/>
      <w:lvlJc w:val="left"/>
      <w:pPr>
        <w:ind w:left="405" w:hanging="405"/>
      </w:pPr>
      <w:rPr>
        <w:rFonts w:eastAsia="TH SarabunIT๙" w:hint="default"/>
      </w:rPr>
    </w:lvl>
    <w:lvl w:ilvl="1">
      <w:start w:val="2"/>
      <w:numFmt w:val="none"/>
      <w:lvlText w:val="2.3"/>
      <w:lvlJc w:val="left"/>
      <w:pPr>
        <w:ind w:left="990" w:hanging="405"/>
      </w:pPr>
      <w:rPr>
        <w:rFonts w:eastAsia="TH SarabunIT๙" w:hint="default"/>
      </w:rPr>
    </w:lvl>
    <w:lvl w:ilvl="2">
      <w:start w:val="1"/>
      <w:numFmt w:val="decimal"/>
      <w:lvlText w:val="4.2.%3"/>
      <w:lvlJc w:val="left"/>
      <w:pPr>
        <w:ind w:left="153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75" w:hanging="720"/>
      </w:pPr>
      <w:rPr>
        <w:rFonts w:eastAsia="TH SarabunIT๙" w:hint="default"/>
      </w:rPr>
    </w:lvl>
    <w:lvl w:ilvl="4">
      <w:start w:val="1"/>
      <w:numFmt w:val="decimal"/>
      <w:lvlText w:val="%1.%2.%3.%4.%5"/>
      <w:lvlJc w:val="left"/>
      <w:pPr>
        <w:ind w:left="3420" w:hanging="1080"/>
      </w:pPr>
      <w:rPr>
        <w:rFonts w:eastAsia="TH SarabunIT๙" w:hint="default"/>
      </w:rPr>
    </w:lvl>
    <w:lvl w:ilvl="5">
      <w:start w:val="1"/>
      <w:numFmt w:val="decimal"/>
      <w:lvlText w:val="%1.%2.%3.%4.%5.%6"/>
      <w:lvlJc w:val="left"/>
      <w:pPr>
        <w:ind w:left="4005" w:hanging="1080"/>
      </w:pPr>
      <w:rPr>
        <w:rFonts w:eastAsia="TH SarabunIT๙" w:hint="default"/>
      </w:rPr>
    </w:lvl>
    <w:lvl w:ilvl="6">
      <w:start w:val="1"/>
      <w:numFmt w:val="decimal"/>
      <w:lvlText w:val="%1.%2.%3.%4.%5.%6.%7"/>
      <w:lvlJc w:val="left"/>
      <w:pPr>
        <w:ind w:left="4590" w:hanging="1080"/>
      </w:pPr>
      <w:rPr>
        <w:rFonts w:eastAsia="TH SarabunIT๙" w:hint="default"/>
      </w:rPr>
    </w:lvl>
    <w:lvl w:ilvl="7">
      <w:start w:val="1"/>
      <w:numFmt w:val="decimal"/>
      <w:lvlText w:val="%1.%2.%3.%4.%5.%6.%7.%8"/>
      <w:lvlJc w:val="left"/>
      <w:pPr>
        <w:ind w:left="5535" w:hanging="1440"/>
      </w:pPr>
      <w:rPr>
        <w:rFonts w:eastAsia="TH SarabunIT๙" w:hint="default"/>
      </w:rPr>
    </w:lvl>
    <w:lvl w:ilvl="8">
      <w:start w:val="1"/>
      <w:numFmt w:val="decimal"/>
      <w:lvlText w:val="%1.%2.%3.%4.%5.%6.%7.%8.%9"/>
      <w:lvlJc w:val="left"/>
      <w:pPr>
        <w:ind w:left="6120" w:hanging="1440"/>
      </w:pPr>
      <w:rPr>
        <w:rFonts w:eastAsia="TH SarabunIT๙" w:hint="default"/>
      </w:rPr>
    </w:lvl>
  </w:abstractNum>
  <w:abstractNum w:abstractNumId="2" w15:restartNumberingAfterBreak="0">
    <w:nsid w:val="1BAB18A2"/>
    <w:multiLevelType w:val="multilevel"/>
    <w:tmpl w:val="363AA4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4.4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00B7678"/>
    <w:multiLevelType w:val="multilevel"/>
    <w:tmpl w:val="37A41A5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4" w15:restartNumberingAfterBreak="0">
    <w:nsid w:val="5488301B"/>
    <w:multiLevelType w:val="multilevel"/>
    <w:tmpl w:val="F3BE54F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71" w:hanging="360"/>
      </w:pPr>
      <w:rPr>
        <w:rFonts w:hint="default"/>
        <w:b w:val="0"/>
        <w:bCs w:val="0"/>
        <w:sz w:val="32"/>
        <w:szCs w:val="32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20" w:hanging="1800"/>
      </w:pPr>
      <w:rPr>
        <w:rFonts w:hint="default"/>
      </w:rPr>
    </w:lvl>
  </w:abstractNum>
  <w:num w:numId="1">
    <w:abstractNumId w:val="2"/>
  </w:num>
  <w:num w:numId="2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MytTQ2NDU3sDBT0lEKTi0uzszPAykwrAUAjY4E5ywAAAA="/>
  </w:docVars>
  <w:rsids>
    <w:rsidRoot w:val="00E82AAB"/>
    <w:rsid w:val="000118D3"/>
    <w:rsid w:val="000208C3"/>
    <w:rsid w:val="00035370"/>
    <w:rsid w:val="000446D3"/>
    <w:rsid w:val="00053D52"/>
    <w:rsid w:val="0006387B"/>
    <w:rsid w:val="000716B4"/>
    <w:rsid w:val="000716D1"/>
    <w:rsid w:val="0008031F"/>
    <w:rsid w:val="000864B9"/>
    <w:rsid w:val="0009354C"/>
    <w:rsid w:val="000B0836"/>
    <w:rsid w:val="000B5B99"/>
    <w:rsid w:val="000C0D5F"/>
    <w:rsid w:val="000C48AD"/>
    <w:rsid w:val="000D32AA"/>
    <w:rsid w:val="000D43BA"/>
    <w:rsid w:val="000D5111"/>
    <w:rsid w:val="000D7650"/>
    <w:rsid w:val="000E4952"/>
    <w:rsid w:val="000E64A5"/>
    <w:rsid w:val="000E79E3"/>
    <w:rsid w:val="000F4D9F"/>
    <w:rsid w:val="00124BD0"/>
    <w:rsid w:val="001355C3"/>
    <w:rsid w:val="001446E5"/>
    <w:rsid w:val="00154E77"/>
    <w:rsid w:val="0015774A"/>
    <w:rsid w:val="00164043"/>
    <w:rsid w:val="00164CFF"/>
    <w:rsid w:val="001656B2"/>
    <w:rsid w:val="0016763A"/>
    <w:rsid w:val="001841B0"/>
    <w:rsid w:val="001922E9"/>
    <w:rsid w:val="00196CCB"/>
    <w:rsid w:val="001A6CF5"/>
    <w:rsid w:val="001C04C5"/>
    <w:rsid w:val="00203675"/>
    <w:rsid w:val="00203E74"/>
    <w:rsid w:val="00203F6A"/>
    <w:rsid w:val="00206CE2"/>
    <w:rsid w:val="00217A4B"/>
    <w:rsid w:val="0022354B"/>
    <w:rsid w:val="00224AFC"/>
    <w:rsid w:val="00236C95"/>
    <w:rsid w:val="0024303C"/>
    <w:rsid w:val="00243ECB"/>
    <w:rsid w:val="00253518"/>
    <w:rsid w:val="00262976"/>
    <w:rsid w:val="002653DA"/>
    <w:rsid w:val="00275F7A"/>
    <w:rsid w:val="0029720C"/>
    <w:rsid w:val="002B07AA"/>
    <w:rsid w:val="002B0DAC"/>
    <w:rsid w:val="002B4A6B"/>
    <w:rsid w:val="002B6228"/>
    <w:rsid w:val="002C7F06"/>
    <w:rsid w:val="002E6A8B"/>
    <w:rsid w:val="002F2512"/>
    <w:rsid w:val="002F68CB"/>
    <w:rsid w:val="002F6CA6"/>
    <w:rsid w:val="00302065"/>
    <w:rsid w:val="0030435A"/>
    <w:rsid w:val="00307B06"/>
    <w:rsid w:val="00313B77"/>
    <w:rsid w:val="00325217"/>
    <w:rsid w:val="003655C4"/>
    <w:rsid w:val="00373D39"/>
    <w:rsid w:val="00375A77"/>
    <w:rsid w:val="00386F32"/>
    <w:rsid w:val="00392BF2"/>
    <w:rsid w:val="00397746"/>
    <w:rsid w:val="00397DF0"/>
    <w:rsid w:val="003E76E8"/>
    <w:rsid w:val="003F6A8A"/>
    <w:rsid w:val="00401C9B"/>
    <w:rsid w:val="00402626"/>
    <w:rsid w:val="00410C1D"/>
    <w:rsid w:val="00426F13"/>
    <w:rsid w:val="00427638"/>
    <w:rsid w:val="004331C3"/>
    <w:rsid w:val="004353E9"/>
    <w:rsid w:val="0044675D"/>
    <w:rsid w:val="004539B2"/>
    <w:rsid w:val="00460F2E"/>
    <w:rsid w:val="00467261"/>
    <w:rsid w:val="004773A8"/>
    <w:rsid w:val="00483545"/>
    <w:rsid w:val="00485400"/>
    <w:rsid w:val="004933BE"/>
    <w:rsid w:val="004A2A2E"/>
    <w:rsid w:val="004A5309"/>
    <w:rsid w:val="004A5DEA"/>
    <w:rsid w:val="004B7F03"/>
    <w:rsid w:val="004C70B3"/>
    <w:rsid w:val="004D2740"/>
    <w:rsid w:val="004D5C60"/>
    <w:rsid w:val="004E0385"/>
    <w:rsid w:val="004E4BA1"/>
    <w:rsid w:val="004E7190"/>
    <w:rsid w:val="005246FF"/>
    <w:rsid w:val="00527F98"/>
    <w:rsid w:val="00550C9D"/>
    <w:rsid w:val="0056267E"/>
    <w:rsid w:val="005672FE"/>
    <w:rsid w:val="00573C62"/>
    <w:rsid w:val="005A53C5"/>
    <w:rsid w:val="005B5E7D"/>
    <w:rsid w:val="005C49B7"/>
    <w:rsid w:val="005C62F5"/>
    <w:rsid w:val="005D0F7D"/>
    <w:rsid w:val="005D471F"/>
    <w:rsid w:val="005E2FEB"/>
    <w:rsid w:val="00616F64"/>
    <w:rsid w:val="00617002"/>
    <w:rsid w:val="00624ECE"/>
    <w:rsid w:val="00651D76"/>
    <w:rsid w:val="00660EFD"/>
    <w:rsid w:val="0066322A"/>
    <w:rsid w:val="00664126"/>
    <w:rsid w:val="00666711"/>
    <w:rsid w:val="0069147D"/>
    <w:rsid w:val="00695EBA"/>
    <w:rsid w:val="00696212"/>
    <w:rsid w:val="006B4EFE"/>
    <w:rsid w:val="006D22E0"/>
    <w:rsid w:val="006D7822"/>
    <w:rsid w:val="006E28B7"/>
    <w:rsid w:val="006E7941"/>
    <w:rsid w:val="0070692C"/>
    <w:rsid w:val="00724A26"/>
    <w:rsid w:val="007403BD"/>
    <w:rsid w:val="00766DA4"/>
    <w:rsid w:val="00780F82"/>
    <w:rsid w:val="00782844"/>
    <w:rsid w:val="00786B1C"/>
    <w:rsid w:val="00793B5B"/>
    <w:rsid w:val="007A7147"/>
    <w:rsid w:val="007A719D"/>
    <w:rsid w:val="007A7E3B"/>
    <w:rsid w:val="007C0E92"/>
    <w:rsid w:val="007C27A5"/>
    <w:rsid w:val="007C54C8"/>
    <w:rsid w:val="007D1442"/>
    <w:rsid w:val="007D6749"/>
    <w:rsid w:val="007D69B6"/>
    <w:rsid w:val="007E1617"/>
    <w:rsid w:val="007F17A2"/>
    <w:rsid w:val="007F1CEB"/>
    <w:rsid w:val="007F48C4"/>
    <w:rsid w:val="007F6DE8"/>
    <w:rsid w:val="00806A5D"/>
    <w:rsid w:val="00815220"/>
    <w:rsid w:val="008215E1"/>
    <w:rsid w:val="00826412"/>
    <w:rsid w:val="0084023F"/>
    <w:rsid w:val="00850DDB"/>
    <w:rsid w:val="00893E83"/>
    <w:rsid w:val="00895C12"/>
    <w:rsid w:val="0089774A"/>
    <w:rsid w:val="008A09CE"/>
    <w:rsid w:val="008B4536"/>
    <w:rsid w:val="008C5E43"/>
    <w:rsid w:val="008D3B05"/>
    <w:rsid w:val="008E1072"/>
    <w:rsid w:val="00902E2F"/>
    <w:rsid w:val="00922379"/>
    <w:rsid w:val="00925742"/>
    <w:rsid w:val="00940FB7"/>
    <w:rsid w:val="009422B1"/>
    <w:rsid w:val="00964FFB"/>
    <w:rsid w:val="00975DB3"/>
    <w:rsid w:val="00984899"/>
    <w:rsid w:val="00995FE2"/>
    <w:rsid w:val="009B54FD"/>
    <w:rsid w:val="009C0F0C"/>
    <w:rsid w:val="00A06370"/>
    <w:rsid w:val="00A064F7"/>
    <w:rsid w:val="00A1325D"/>
    <w:rsid w:val="00A21FC6"/>
    <w:rsid w:val="00A23ECE"/>
    <w:rsid w:val="00A53F26"/>
    <w:rsid w:val="00A57AE9"/>
    <w:rsid w:val="00A71772"/>
    <w:rsid w:val="00A947A9"/>
    <w:rsid w:val="00A95C50"/>
    <w:rsid w:val="00A96662"/>
    <w:rsid w:val="00A967CA"/>
    <w:rsid w:val="00AC2515"/>
    <w:rsid w:val="00AC7E43"/>
    <w:rsid w:val="00AD026D"/>
    <w:rsid w:val="00AD15A1"/>
    <w:rsid w:val="00B01B1E"/>
    <w:rsid w:val="00B0744D"/>
    <w:rsid w:val="00B076C0"/>
    <w:rsid w:val="00B14C4F"/>
    <w:rsid w:val="00B244C5"/>
    <w:rsid w:val="00B41130"/>
    <w:rsid w:val="00B41F66"/>
    <w:rsid w:val="00B55E21"/>
    <w:rsid w:val="00B6239D"/>
    <w:rsid w:val="00BA45DC"/>
    <w:rsid w:val="00BB05AB"/>
    <w:rsid w:val="00BB72BF"/>
    <w:rsid w:val="00C040BB"/>
    <w:rsid w:val="00C13691"/>
    <w:rsid w:val="00C34AB7"/>
    <w:rsid w:val="00C34DAD"/>
    <w:rsid w:val="00C4472B"/>
    <w:rsid w:val="00C47618"/>
    <w:rsid w:val="00C661EC"/>
    <w:rsid w:val="00C7188B"/>
    <w:rsid w:val="00C74E3C"/>
    <w:rsid w:val="00C762AB"/>
    <w:rsid w:val="00C77BE8"/>
    <w:rsid w:val="00C96694"/>
    <w:rsid w:val="00CA1ECF"/>
    <w:rsid w:val="00CA5E7B"/>
    <w:rsid w:val="00CB2D31"/>
    <w:rsid w:val="00D15FF7"/>
    <w:rsid w:val="00D264B4"/>
    <w:rsid w:val="00D34F52"/>
    <w:rsid w:val="00D357FC"/>
    <w:rsid w:val="00D404C6"/>
    <w:rsid w:val="00D47C2A"/>
    <w:rsid w:val="00D579C0"/>
    <w:rsid w:val="00D6733D"/>
    <w:rsid w:val="00D74BBD"/>
    <w:rsid w:val="00D8052A"/>
    <w:rsid w:val="00D83460"/>
    <w:rsid w:val="00D97770"/>
    <w:rsid w:val="00DA2962"/>
    <w:rsid w:val="00DB1696"/>
    <w:rsid w:val="00DC1863"/>
    <w:rsid w:val="00DC44EE"/>
    <w:rsid w:val="00DF072A"/>
    <w:rsid w:val="00DF276F"/>
    <w:rsid w:val="00DF7E97"/>
    <w:rsid w:val="00DF7F0D"/>
    <w:rsid w:val="00E21DEE"/>
    <w:rsid w:val="00E2610E"/>
    <w:rsid w:val="00E357B5"/>
    <w:rsid w:val="00E43932"/>
    <w:rsid w:val="00E4527E"/>
    <w:rsid w:val="00E4743C"/>
    <w:rsid w:val="00E63A81"/>
    <w:rsid w:val="00E817E7"/>
    <w:rsid w:val="00E819AC"/>
    <w:rsid w:val="00E82AAB"/>
    <w:rsid w:val="00E8588E"/>
    <w:rsid w:val="00E92299"/>
    <w:rsid w:val="00E94B18"/>
    <w:rsid w:val="00E9532E"/>
    <w:rsid w:val="00E955FE"/>
    <w:rsid w:val="00EC18CC"/>
    <w:rsid w:val="00EC1FDF"/>
    <w:rsid w:val="00EC6618"/>
    <w:rsid w:val="00ED7B26"/>
    <w:rsid w:val="00EE12D5"/>
    <w:rsid w:val="00EF2D65"/>
    <w:rsid w:val="00F0282E"/>
    <w:rsid w:val="00F14039"/>
    <w:rsid w:val="00F150BE"/>
    <w:rsid w:val="00F34108"/>
    <w:rsid w:val="00F357A7"/>
    <w:rsid w:val="00F439B2"/>
    <w:rsid w:val="00F741A8"/>
    <w:rsid w:val="00F75193"/>
    <w:rsid w:val="00F76D3A"/>
    <w:rsid w:val="00F91EDC"/>
    <w:rsid w:val="00FA4264"/>
    <w:rsid w:val="00FD0CDB"/>
    <w:rsid w:val="00FE6904"/>
    <w:rsid w:val="00FF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F9FA4E"/>
  <w15:docId w15:val="{1FC97DAC-2642-44DA-9212-FE8404022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2AAB"/>
  </w:style>
  <w:style w:type="paragraph" w:styleId="1">
    <w:name w:val="heading 1"/>
    <w:basedOn w:val="a"/>
    <w:link w:val="10"/>
    <w:uiPriority w:val="9"/>
    <w:qFormat/>
    <w:rsid w:val="001656B2"/>
    <w:pPr>
      <w:widowControl w:val="0"/>
      <w:autoSpaceDE w:val="0"/>
      <w:autoSpaceDN w:val="0"/>
      <w:spacing w:before="74" w:after="0" w:line="240" w:lineRule="auto"/>
      <w:ind w:left="155"/>
      <w:outlineLvl w:val="0"/>
    </w:pPr>
    <w:rPr>
      <w:rFonts w:ascii="TH SarabunIT๙" w:eastAsia="TH SarabunIT๙" w:hAnsi="TH SarabunIT๙" w:cs="TH SarabunIT๙"/>
      <w:b/>
      <w:bCs/>
      <w:sz w:val="30"/>
      <w:szCs w:val="3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2AAB"/>
    <w:pPr>
      <w:ind w:left="720"/>
      <w:contextualSpacing/>
    </w:pPr>
  </w:style>
  <w:style w:type="paragraph" w:styleId="a4">
    <w:name w:val="No Spacing"/>
    <w:uiPriority w:val="1"/>
    <w:qFormat/>
    <w:rsid w:val="002F6CA6"/>
    <w:pPr>
      <w:spacing w:after="0" w:line="240" w:lineRule="auto"/>
    </w:pPr>
  </w:style>
  <w:style w:type="paragraph" w:styleId="a5">
    <w:name w:val="header"/>
    <w:basedOn w:val="a"/>
    <w:link w:val="a6"/>
    <w:uiPriority w:val="99"/>
    <w:unhideWhenUsed/>
    <w:rsid w:val="00C34D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C34DAD"/>
  </w:style>
  <w:style w:type="paragraph" w:styleId="a7">
    <w:name w:val="footer"/>
    <w:basedOn w:val="a"/>
    <w:link w:val="a8"/>
    <w:uiPriority w:val="99"/>
    <w:unhideWhenUsed/>
    <w:rsid w:val="00C34D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C34DAD"/>
  </w:style>
  <w:style w:type="paragraph" w:styleId="a9">
    <w:name w:val="Balloon Text"/>
    <w:basedOn w:val="a"/>
    <w:link w:val="aa"/>
    <w:uiPriority w:val="99"/>
    <w:semiHidden/>
    <w:unhideWhenUsed/>
    <w:rsid w:val="008A09C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a">
    <w:name w:val="ข้อความบอลลูน อักขระ"/>
    <w:basedOn w:val="a0"/>
    <w:link w:val="a9"/>
    <w:uiPriority w:val="99"/>
    <w:semiHidden/>
    <w:rsid w:val="008A09CE"/>
    <w:rPr>
      <w:rFonts w:ascii="Tahoma" w:hAnsi="Tahoma" w:cs="Angsana New"/>
      <w:sz w:val="16"/>
      <w:szCs w:val="20"/>
    </w:rPr>
  </w:style>
  <w:style w:type="table" w:styleId="ab">
    <w:name w:val="Table Grid"/>
    <w:basedOn w:val="a1"/>
    <w:uiPriority w:val="59"/>
    <w:rsid w:val="000935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ody Text"/>
    <w:basedOn w:val="a"/>
    <w:link w:val="ad"/>
    <w:uiPriority w:val="1"/>
    <w:qFormat/>
    <w:rsid w:val="00A21FC6"/>
    <w:pPr>
      <w:widowControl w:val="0"/>
      <w:autoSpaceDE w:val="0"/>
      <w:autoSpaceDN w:val="0"/>
      <w:spacing w:before="52" w:after="0" w:line="240" w:lineRule="auto"/>
      <w:ind w:left="2167"/>
    </w:pPr>
    <w:rPr>
      <w:rFonts w:ascii="TH SarabunIT๙" w:eastAsia="TH SarabunIT๙" w:hAnsi="TH SarabunIT๙" w:cs="TH SarabunIT๙"/>
      <w:sz w:val="30"/>
      <w:szCs w:val="30"/>
      <w:lang w:bidi="ar-SA"/>
    </w:rPr>
  </w:style>
  <w:style w:type="character" w:customStyle="1" w:styleId="ad">
    <w:name w:val="เนื้อความ อักขระ"/>
    <w:basedOn w:val="a0"/>
    <w:link w:val="ac"/>
    <w:uiPriority w:val="1"/>
    <w:rsid w:val="00A21FC6"/>
    <w:rPr>
      <w:rFonts w:ascii="TH SarabunIT๙" w:eastAsia="TH SarabunIT๙" w:hAnsi="TH SarabunIT๙" w:cs="TH SarabunIT๙"/>
      <w:sz w:val="30"/>
      <w:szCs w:val="30"/>
      <w:lang w:bidi="ar-SA"/>
    </w:rPr>
  </w:style>
  <w:style w:type="character" w:customStyle="1" w:styleId="10">
    <w:name w:val="หัวเรื่อง 1 อักขระ"/>
    <w:basedOn w:val="a0"/>
    <w:link w:val="1"/>
    <w:uiPriority w:val="9"/>
    <w:rsid w:val="001656B2"/>
    <w:rPr>
      <w:rFonts w:ascii="TH SarabunIT๙" w:eastAsia="TH SarabunIT๙" w:hAnsi="TH SarabunIT๙" w:cs="TH SarabunIT๙"/>
      <w:b/>
      <w:bCs/>
      <w:sz w:val="30"/>
      <w:szCs w:val="30"/>
      <w:lang w:bidi="ar-SA"/>
    </w:rPr>
  </w:style>
  <w:style w:type="character" w:styleId="ae">
    <w:name w:val="Hyperlink"/>
    <w:basedOn w:val="a0"/>
    <w:uiPriority w:val="99"/>
    <w:unhideWhenUsed/>
    <w:rsid w:val="00325217"/>
    <w:rPr>
      <w:color w:val="0000FF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3252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0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D5C967971FE4BB9962D1F15D428BB" ma:contentTypeVersion="13" ma:contentTypeDescription="Create a new document." ma:contentTypeScope="" ma:versionID="ee1bc9d79d772356af6ed3eee9002863">
  <xsd:schema xmlns:xsd="http://www.w3.org/2001/XMLSchema" xmlns:xs="http://www.w3.org/2001/XMLSchema" xmlns:p="http://schemas.microsoft.com/office/2006/metadata/properties" xmlns:ns3="e5473b35-d703-488e-9add-994b22d379a5" xmlns:ns4="46f3eb42-614e-4937-b4f6-439c4a1ef389" targetNamespace="http://schemas.microsoft.com/office/2006/metadata/properties" ma:root="true" ma:fieldsID="94c4723d03f8fd2313fc48d80df49882" ns3:_="" ns4:_="">
    <xsd:import namespace="e5473b35-d703-488e-9add-994b22d379a5"/>
    <xsd:import namespace="46f3eb42-614e-4937-b4f6-439c4a1ef38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73b35-d703-488e-9add-994b22d379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3eb42-614e-4937-b4f6-439c4a1ef3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FE8B10-9A87-4CE0-9AFB-BC578B7EE9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237816-87FD-4DE7-B419-98D5DA8BB6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2C4487-C5C8-4B3E-B80D-15FAD8FF4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73b35-d703-488e-9add-994b22d379a5"/>
    <ds:schemaRef ds:uri="46f3eb42-614e-4937-b4f6-439c4a1ef3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C07CB5-E8D8-4114-BADE-7DB68A7AA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20</Words>
  <Characters>2970</Characters>
  <Application>Microsoft Office Word</Application>
  <DocSecurity>0</DocSecurity>
  <Lines>24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MUTT</Company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mutl eng01</cp:lastModifiedBy>
  <cp:revision>3</cp:revision>
  <cp:lastPrinted>2016-12-08T04:33:00Z</cp:lastPrinted>
  <dcterms:created xsi:type="dcterms:W3CDTF">2023-12-19T03:52:00Z</dcterms:created>
  <dcterms:modified xsi:type="dcterms:W3CDTF">2023-12-19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D5C967971FE4BB9962D1F15D428BB</vt:lpwstr>
  </property>
</Properties>
</file>